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86F5E" w14:textId="77777777" w:rsidR="00243718" w:rsidRPr="00243718" w:rsidRDefault="00243718" w:rsidP="00243718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243718">
        <w:rPr>
          <w:rFonts w:ascii="Times New Roman" w:eastAsia="Times New Roman" w:hAnsi="Times New Roman" w:cs="Times New Roman"/>
          <w:b/>
          <w:sz w:val="36"/>
          <w:szCs w:val="36"/>
        </w:rPr>
        <w:t>YUKI Algorithm test functions</w:t>
      </w:r>
      <w:r w:rsidR="006800C7">
        <w:rPr>
          <w:rFonts w:ascii="Times New Roman" w:eastAsia="Times New Roman" w:hAnsi="Times New Roman" w:cs="Times New Roman"/>
          <w:b/>
          <w:sz w:val="36"/>
          <w:szCs w:val="36"/>
        </w:rPr>
        <w:t xml:space="preserve"> and images </w:t>
      </w:r>
    </w:p>
    <w:p w14:paraId="56852876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4D6E235D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154F813A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115"/>
        <w:gridCol w:w="1440"/>
        <w:gridCol w:w="1176"/>
        <w:gridCol w:w="534"/>
      </w:tblGrid>
      <w:tr w:rsidR="00243718" w:rsidRPr="00EA1CE1" w14:paraId="4A5DA075" w14:textId="77777777" w:rsidTr="00975C3D">
        <w:tc>
          <w:tcPr>
            <w:tcW w:w="6115" w:type="dxa"/>
            <w:vAlign w:val="center"/>
          </w:tcPr>
          <w:p w14:paraId="261D4AC4" w14:textId="77777777" w:rsidR="00243718" w:rsidRPr="00EA1CE1" w:rsidRDefault="008835A9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</m:t>
                </m:r>
                <m:r>
                  <m:rPr>
                    <m:nor/>
                  </m:rPr>
                  <w:rPr>
                    <w:sz w:val="20"/>
                    <w:szCs w:val="20"/>
                  </w:rPr>
                  <m:t>x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)=f(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,...,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)=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bSup>
                  </m:e>
                </m:nary>
              </m:oMath>
            </m:oMathPara>
          </w:p>
        </w:tc>
        <w:tc>
          <w:tcPr>
            <w:tcW w:w="1440" w:type="dxa"/>
            <w:vAlign w:val="center"/>
          </w:tcPr>
          <w:p w14:paraId="4CC9F9A0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Sphere</w:t>
            </w:r>
          </w:p>
        </w:tc>
        <w:tc>
          <w:tcPr>
            <w:tcW w:w="1176" w:type="dxa"/>
            <w:vAlign w:val="center"/>
          </w:tcPr>
          <w:p w14:paraId="7B7A4058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[-5.12 5.12]</w:t>
            </w:r>
          </w:p>
        </w:tc>
        <w:tc>
          <w:tcPr>
            <w:tcW w:w="534" w:type="dxa"/>
            <w:vAlign w:val="center"/>
          </w:tcPr>
          <w:p w14:paraId="1C036C47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5257F76B" w14:textId="77777777" w:rsidTr="00975C3D">
        <w:tc>
          <w:tcPr>
            <w:tcW w:w="6115" w:type="dxa"/>
            <w:vAlign w:val="center"/>
          </w:tcPr>
          <w:p w14:paraId="04E178FB" w14:textId="77777777" w:rsidR="00243718" w:rsidRPr="00EA1CE1" w:rsidRDefault="008835A9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w:rPr>
                  <w:rFonts w:ascii="Cambria Math" w:hAnsi="Cambria Math"/>
                  <w:sz w:val="20"/>
                  <w:szCs w:val="20"/>
                </w:rPr>
                <m:t>)=f(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i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bSup>
                </m:e>
              </m:nary>
            </m:oMath>
            <w:r w:rsidR="00243718" w:rsidRPr="00EA1CE1">
              <w:rPr>
                <w:i/>
                <w:sz w:val="20"/>
                <w:szCs w:val="20"/>
              </w:rPr>
              <w:tab/>
            </w:r>
          </w:p>
        </w:tc>
        <w:tc>
          <w:tcPr>
            <w:tcW w:w="1440" w:type="dxa"/>
            <w:vAlign w:val="center"/>
          </w:tcPr>
          <w:p w14:paraId="58EAEBCE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Powell Sum</w:t>
            </w:r>
          </w:p>
        </w:tc>
        <w:tc>
          <w:tcPr>
            <w:tcW w:w="1176" w:type="dxa"/>
            <w:vAlign w:val="center"/>
          </w:tcPr>
          <w:p w14:paraId="476527A2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1 1]</w:t>
            </w:r>
          </w:p>
        </w:tc>
        <w:tc>
          <w:tcPr>
            <w:tcW w:w="534" w:type="dxa"/>
            <w:vAlign w:val="center"/>
          </w:tcPr>
          <w:p w14:paraId="0EAE5DFA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6714625E" w14:textId="77777777" w:rsidTr="00975C3D">
        <w:tc>
          <w:tcPr>
            <w:tcW w:w="6115" w:type="dxa"/>
            <w:vAlign w:val="center"/>
          </w:tcPr>
          <w:p w14:paraId="13BB952C" w14:textId="77777777" w:rsidR="00243718" w:rsidRPr="00EA1CE1" w:rsidRDefault="008835A9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Courier New"/>
                    <w:sz w:val="20"/>
                    <w:szCs w:val="20"/>
                  </w:rPr>
                  <m:t>(</m:t>
                </m:r>
                <m:r>
                  <m:rPr>
                    <m:nor/>
                  </m:rPr>
                  <w:rPr>
                    <w:rFonts w:ascii="Courier New" w:hAnsi="Courier New" w:cs="Courier New"/>
                    <w:sz w:val="20"/>
                    <w:szCs w:val="20"/>
                  </w:rPr>
                  <m:t>x</m:t>
                </m:r>
                <m:r>
                  <w:rPr>
                    <w:rFonts w:ascii="Cambria Math" w:hAnsi="Cambria Math" w:cs="Courier New"/>
                    <w:sz w:val="20"/>
                    <w:szCs w:val="20"/>
                  </w:rPr>
                  <m:t>)=</m:t>
                </m:r>
                <m:sSub>
                  <m:sSubPr>
                    <m:ctrlPr>
                      <w:rPr>
                        <w:rFonts w:ascii="Cambria Math" w:hAnsi="Cambria Math" w:cs="Courier New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Courier New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Courier New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Courier New"/>
                    <w:sz w:val="20"/>
                    <w:szCs w:val="20"/>
                  </w:rPr>
                  <m:t>+d</m:t>
                </m:r>
                <m:sSup>
                  <m:sSupPr>
                    <m:ctrlPr>
                      <w:rPr>
                        <w:rFonts w:ascii="Cambria Math" w:hAnsi="Cambria Math" w:cs="Courier New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Courier New"/>
                        <w:sz w:val="20"/>
                        <w:szCs w:val="20"/>
                      </w:rPr>
                      <m:t>(</m:t>
                    </m:r>
                    <m:nary>
                      <m:naryPr>
                        <m:chr m:val="∑"/>
                        <m:limLoc m:val="undOvr"/>
                        <m:grow m:val="1"/>
                        <m:ctrlPr>
                          <w:rPr>
                            <w:rFonts w:ascii="Cambria Math" w:hAnsi="Cambria Math" w:cs="Courier New"/>
                            <w:sz w:val="20"/>
                            <w:szCs w:val="20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Courier New"/>
                            <w:sz w:val="20"/>
                            <w:szCs w:val="20"/>
                          </w:rPr>
                          <m:t>i=2</m:t>
                        </m:r>
                      </m:sub>
                      <m:sup>
                        <m:r>
                          <w:rPr>
                            <w:rFonts w:ascii="Cambria Math" w:hAnsi="Cambria Math" w:cs="Courier New"/>
                            <w:sz w:val="20"/>
                            <w:szCs w:val="20"/>
                          </w:rPr>
                          <m:t>n</m:t>
                        </m:r>
                      </m:sup>
                      <m:e>
                        <m:sSubSup>
                          <m:sSubSupPr>
                            <m:ctrlPr>
                              <w:rPr>
                                <w:rFonts w:ascii="Cambria Math" w:hAnsi="Cambria Math" w:cs="Courier New"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Courier New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Courier New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 w:cs="Courier New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bSup>
                      </m:e>
                    </m:nary>
                    <m:r>
                      <w:rPr>
                        <w:rFonts w:ascii="Cambria Math" w:hAnsi="Cambria Math" w:cs="Courier New"/>
                        <w:sz w:val="20"/>
                        <w:szCs w:val="20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Courier New"/>
                        <w:sz w:val="20"/>
                        <w:szCs w:val="20"/>
                      </w:rPr>
                      <m:t>α</m:t>
                    </m:r>
                  </m:sup>
                </m:sSup>
              </m:oMath>
            </m:oMathPara>
          </w:p>
        </w:tc>
        <w:tc>
          <w:tcPr>
            <w:tcW w:w="1440" w:type="dxa"/>
            <w:vAlign w:val="center"/>
          </w:tcPr>
          <w:p w14:paraId="1E566F89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Powell Sum</w:t>
            </w:r>
          </w:p>
        </w:tc>
        <w:tc>
          <w:tcPr>
            <w:tcW w:w="1176" w:type="dxa"/>
            <w:vAlign w:val="center"/>
          </w:tcPr>
          <w:p w14:paraId="7501973C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34" w:type="dxa"/>
            <w:vAlign w:val="center"/>
          </w:tcPr>
          <w:p w14:paraId="5913C90A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649BDE3B" w14:textId="77777777" w:rsidTr="00975C3D">
        <w:tc>
          <w:tcPr>
            <w:tcW w:w="6115" w:type="dxa"/>
            <w:vAlign w:val="center"/>
          </w:tcPr>
          <w:p w14:paraId="140E92E8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9</m:t>
                  </m:r>
                </m:sup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(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i+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+1)</m:t>
                      </m:r>
                    </m:sup>
                  </m:sSup>
                </m:e>
              </m:nary>
              <m:r>
                <w:rPr>
                  <w:rFonts w:ascii="Cambria Math" w:hAnsi="Cambria Math"/>
                  <w:sz w:val="20"/>
                  <w:szCs w:val="20"/>
                </w:rPr>
                <m:t>+(</m:t>
              </m:r>
              <m:sSubSup>
                <m:sSub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+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  <w:sz w:val="20"/>
                      <w:szCs w:val="20"/>
                    </w:rPr>
                    <m:t>+1)</m:t>
                  </m:r>
                </m:sup>
              </m:sSup>
            </m:oMath>
          </w:p>
        </w:tc>
        <w:tc>
          <w:tcPr>
            <w:tcW w:w="1440" w:type="dxa"/>
            <w:vAlign w:val="center"/>
          </w:tcPr>
          <w:p w14:paraId="0E269132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Brown</w:t>
            </w:r>
          </w:p>
        </w:tc>
        <w:tc>
          <w:tcPr>
            <w:tcW w:w="1176" w:type="dxa"/>
            <w:vAlign w:val="center"/>
          </w:tcPr>
          <w:p w14:paraId="789CE681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4  4]</w:t>
            </w:r>
          </w:p>
        </w:tc>
        <w:tc>
          <w:tcPr>
            <w:tcW w:w="534" w:type="dxa"/>
            <w:vAlign w:val="center"/>
          </w:tcPr>
          <w:p w14:paraId="3643DDAC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4F573CB1" w14:textId="77777777" w:rsidTr="00975C3D">
        <w:tc>
          <w:tcPr>
            <w:tcW w:w="6115" w:type="dxa"/>
            <w:vAlign w:val="center"/>
          </w:tcPr>
          <w:p w14:paraId="4AA979F7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 xml:space="preserve"> 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w:rPr>
                  <w:rFonts w:ascii="Cambria Math" w:hAnsi="Cambria Math"/>
                  <w:sz w:val="20"/>
                  <w:szCs w:val="20"/>
                </w:rPr>
                <m:t>)=f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-exp(-0.5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bSup>
                </m:e>
              </m:nary>
              <m:r>
                <w:rPr>
                  <w:rFonts w:ascii="Cambria Math" w:hAnsi="Cambria Math"/>
                  <w:sz w:val="20"/>
                  <w:szCs w:val="20"/>
                </w:rPr>
                <m:t>)</m:t>
              </m:r>
            </m:oMath>
          </w:p>
        </w:tc>
        <w:tc>
          <w:tcPr>
            <w:tcW w:w="1440" w:type="dxa"/>
            <w:vAlign w:val="center"/>
          </w:tcPr>
          <w:p w14:paraId="62B8CE39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Exponential</w:t>
            </w:r>
          </w:p>
        </w:tc>
        <w:tc>
          <w:tcPr>
            <w:tcW w:w="1176" w:type="dxa"/>
            <w:vAlign w:val="center"/>
          </w:tcPr>
          <w:p w14:paraId="66CC4436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2  2]</w:t>
            </w:r>
          </w:p>
        </w:tc>
        <w:tc>
          <w:tcPr>
            <w:tcW w:w="534" w:type="dxa"/>
            <w:vAlign w:val="center"/>
          </w:tcPr>
          <w:p w14:paraId="4561ADD9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53A851F8" w14:textId="77777777" w:rsidTr="00975C3D">
        <w:tc>
          <w:tcPr>
            <w:tcW w:w="6115" w:type="dxa"/>
            <w:vAlign w:val="center"/>
          </w:tcPr>
          <w:p w14:paraId="60C02A7D" w14:textId="77777777" w:rsidR="00243718" w:rsidRPr="002249BD" w:rsidRDefault="008835A9" w:rsidP="00975C3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6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6"/>
                  </w:rPr>
                  <m:t>(x)=f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6"/>
                  </w:rPr>
                  <m:t>,...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30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6"/>
                  </w:rPr>
                  <m:t>)=exp(-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30</m:t>
                    </m:r>
                  </m:sup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 xml:space="preserve">/15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10</m:t>
                        </m:r>
                      </m:sup>
                    </m:sSup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)</m:t>
                    </m:r>
                  </m:e>
                </m:nary>
                <m:r>
                  <w:rPr>
                    <w:rFonts w:ascii="Cambria Math" w:hAnsi="Cambria Math"/>
                    <w:sz w:val="16"/>
                    <w:szCs w:val="16"/>
                  </w:rPr>
                  <m:t>-2exp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-</m:t>
                    </m:r>
                    <m:nary>
                      <m:naryPr>
                        <m:chr m:val="∑"/>
                        <m:limLoc m:val="undOvr"/>
                        <m:grow m:val="1"/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30</m:t>
                        </m:r>
                      </m:sup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2</m:t>
                            </m:r>
                          </m:sup>
                        </m:sSubSup>
                      </m:e>
                    </m:nary>
                  </m:e>
                </m:d>
                <m:nary>
                  <m:naryPr>
                    <m:chr m:val="∏"/>
                    <m:limLoc m:val="undOvr"/>
                    <m:grow m:val="1"/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30</m:t>
                    </m:r>
                  </m:sup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co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</w:tc>
        <w:tc>
          <w:tcPr>
            <w:tcW w:w="1440" w:type="dxa"/>
            <w:vAlign w:val="center"/>
          </w:tcPr>
          <w:p w14:paraId="472AF598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Xin-She Yang N. 3</w:t>
            </w:r>
          </w:p>
        </w:tc>
        <w:tc>
          <w:tcPr>
            <w:tcW w:w="1176" w:type="dxa"/>
            <w:vAlign w:val="center"/>
          </w:tcPr>
          <w:p w14:paraId="561CAF8B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10  10]</w:t>
            </w:r>
          </w:p>
        </w:tc>
        <w:tc>
          <w:tcPr>
            <w:tcW w:w="534" w:type="dxa"/>
            <w:vAlign w:val="center"/>
          </w:tcPr>
          <w:p w14:paraId="258753D8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641819D5" w14:textId="77777777" w:rsidTr="00975C3D">
        <w:tc>
          <w:tcPr>
            <w:tcW w:w="6115" w:type="dxa"/>
            <w:vAlign w:val="center"/>
          </w:tcPr>
          <w:p w14:paraId="7B5D8263" w14:textId="77777777" w:rsidR="00243718" w:rsidRPr="00EA1CE1" w:rsidRDefault="008835A9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7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)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7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,...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)=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bSup>
                  </m:e>
                </m:nary>
                <m:r>
                  <w:rPr>
                    <w:rFonts w:ascii="Cambria Math" w:hAnsi="Cambria Math"/>
                    <w:sz w:val="20"/>
                    <w:szCs w:val="20"/>
                  </w:rPr>
                  <m:t>+(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.5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b>
                    </m:sSub>
                  </m:e>
                </m:nary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(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.5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b>
                    </m:sSub>
                  </m:e>
                </m:nary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1440" w:type="dxa"/>
            <w:vAlign w:val="center"/>
          </w:tcPr>
          <w:p w14:paraId="4D60145D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A1CE1">
              <w:rPr>
                <w:bCs/>
                <w:sz w:val="20"/>
                <w:szCs w:val="20"/>
              </w:rPr>
              <w:t>Zakharov</w:t>
            </w:r>
            <w:proofErr w:type="spellEnd"/>
          </w:p>
        </w:tc>
        <w:tc>
          <w:tcPr>
            <w:tcW w:w="1176" w:type="dxa"/>
            <w:vAlign w:val="center"/>
          </w:tcPr>
          <w:p w14:paraId="79FA0C1F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10  10]</w:t>
            </w:r>
          </w:p>
        </w:tc>
        <w:tc>
          <w:tcPr>
            <w:tcW w:w="534" w:type="dxa"/>
            <w:vAlign w:val="center"/>
          </w:tcPr>
          <w:p w14:paraId="08B00763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4B53E267" w14:textId="77777777" w:rsidTr="00975C3D">
        <w:tc>
          <w:tcPr>
            <w:tcW w:w="6115" w:type="dxa"/>
            <w:vAlign w:val="center"/>
          </w:tcPr>
          <w:p w14:paraId="0BA3FB6A" w14:textId="77777777" w:rsidR="00243718" w:rsidRPr="00EA1CE1" w:rsidRDefault="008835A9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8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)=f(</m:t>
                </m:r>
                <m:sSub>
                  <m:sSubPr>
                    <m:ctrlPr>
                      <w:rPr>
                        <w:rFonts w:ascii="Cambria Math" w:hAnsi="Cambria Math"/>
                        <w:b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,...,</m:t>
                </m:r>
                <m:sSub>
                  <m:sSubPr>
                    <m:ctrlPr>
                      <w:rPr>
                        <w:rFonts w:ascii="Cambria Math" w:hAnsi="Cambria Math"/>
                        <w:b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)=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  <w:bCs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|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  <w:b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|</m:t>
                </m:r>
              </m:oMath>
            </m:oMathPara>
          </w:p>
        </w:tc>
        <w:tc>
          <w:tcPr>
            <w:tcW w:w="1440" w:type="dxa"/>
            <w:vAlign w:val="center"/>
          </w:tcPr>
          <w:p w14:paraId="2CF0CEBA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Schwefel 2.20</w:t>
            </w:r>
          </w:p>
          <w:p w14:paraId="2D377868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vAlign w:val="center"/>
          </w:tcPr>
          <w:p w14:paraId="44130885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100  100]</w:t>
            </w:r>
          </w:p>
        </w:tc>
        <w:tc>
          <w:tcPr>
            <w:tcW w:w="534" w:type="dxa"/>
            <w:vAlign w:val="center"/>
          </w:tcPr>
          <w:p w14:paraId="293AAEE2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085C636C" w14:textId="77777777" w:rsidTr="00975C3D">
        <w:tc>
          <w:tcPr>
            <w:tcW w:w="6115" w:type="dxa"/>
            <w:vAlign w:val="center"/>
          </w:tcPr>
          <w:p w14:paraId="6C215C23" w14:textId="77777777" w:rsidR="00243718" w:rsidRPr="00EA1CE1" w:rsidRDefault="008835A9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9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)=f(</m:t>
                </m:r>
                <m:sSub>
                  <m:sSubPr>
                    <m:ctrlPr>
                      <w:rPr>
                        <w:rFonts w:ascii="Cambria Math" w:hAnsi="Cambria Math"/>
                        <w:b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,...,</m:t>
                </m:r>
                <m:sSub>
                  <m:sSubPr>
                    <m:ctrlPr>
                      <w:rPr>
                        <w:rFonts w:ascii="Cambria Math" w:hAnsi="Cambria Math"/>
                        <w:b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)=</m:t>
                </m:r>
                <m:limLow>
                  <m:limLowPr>
                    <m:ctrlPr>
                      <w:rPr>
                        <w:rFonts w:ascii="Cambria Math" w:hAnsi="Cambria Math"/>
                        <w:bCs/>
                        <w:sz w:val="20"/>
                        <w:szCs w:val="20"/>
                      </w:rPr>
                    </m:ctrlPr>
                  </m:limLow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ax</m:t>
                    </m:r>
                  </m:e>
                  <m:li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,...,30</m:t>
                    </m:r>
                  </m:lim>
                </m:limLow>
                <m:r>
                  <w:rPr>
                    <w:rFonts w:ascii="Cambria Math" w:hAnsi="Cambria Math"/>
                    <w:sz w:val="20"/>
                    <w:szCs w:val="20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b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|</m:t>
                </m:r>
              </m:oMath>
            </m:oMathPara>
          </w:p>
        </w:tc>
        <w:tc>
          <w:tcPr>
            <w:tcW w:w="1440" w:type="dxa"/>
            <w:vAlign w:val="center"/>
          </w:tcPr>
          <w:p w14:paraId="56D898EF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Schwefel 2.21</w:t>
            </w:r>
          </w:p>
        </w:tc>
        <w:tc>
          <w:tcPr>
            <w:tcW w:w="1176" w:type="dxa"/>
            <w:vAlign w:val="center"/>
          </w:tcPr>
          <w:p w14:paraId="4E6FEA28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100  100]</w:t>
            </w:r>
          </w:p>
        </w:tc>
        <w:tc>
          <w:tcPr>
            <w:tcW w:w="534" w:type="dxa"/>
            <w:vAlign w:val="center"/>
          </w:tcPr>
          <w:p w14:paraId="3676D87F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312FC7AA" w14:textId="77777777" w:rsidTr="00975C3D">
        <w:tc>
          <w:tcPr>
            <w:tcW w:w="6115" w:type="dxa"/>
            <w:vAlign w:val="center"/>
          </w:tcPr>
          <w:p w14:paraId="5B5ECD32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 xml:space="preserve"> 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f(</m:t>
              </m:r>
              <m:sSub>
                <m:sSubPr>
                  <m:ctrlPr>
                    <w:rPr>
                      <w:rFonts w:ascii="Cambria Math" w:hAnsi="Cambria Math"/>
                      <w:b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  <w:b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bCs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p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|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  <w:b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|+</m:t>
              </m:r>
              <m:nary>
                <m:naryPr>
                  <m:chr m:val="∏"/>
                  <m:limLoc m:val="undOvr"/>
                  <m:grow m:val="1"/>
                  <m:ctrlPr>
                    <w:rPr>
                      <w:rFonts w:ascii="Cambria Math" w:hAnsi="Cambria Math"/>
                      <w:bCs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p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|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  <w:b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|</m:t>
              </m:r>
            </m:oMath>
          </w:p>
        </w:tc>
        <w:tc>
          <w:tcPr>
            <w:tcW w:w="1440" w:type="dxa"/>
            <w:vAlign w:val="center"/>
          </w:tcPr>
          <w:p w14:paraId="5EF2E263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Schwefel 2.22</w:t>
            </w:r>
          </w:p>
        </w:tc>
        <w:tc>
          <w:tcPr>
            <w:tcW w:w="1176" w:type="dxa"/>
            <w:vAlign w:val="center"/>
          </w:tcPr>
          <w:p w14:paraId="26E3C709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10  10]</w:t>
            </w:r>
          </w:p>
        </w:tc>
        <w:tc>
          <w:tcPr>
            <w:tcW w:w="534" w:type="dxa"/>
            <w:vAlign w:val="center"/>
          </w:tcPr>
          <w:p w14:paraId="0B575A4C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</w:tbl>
    <w:p w14:paraId="110B8520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01FED13B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TableGrid"/>
        <w:tblW w:w="927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120"/>
        <w:gridCol w:w="1440"/>
        <w:gridCol w:w="1170"/>
        <w:gridCol w:w="540"/>
      </w:tblGrid>
      <w:tr w:rsidR="00243718" w:rsidRPr="00EA1CE1" w14:paraId="5F309D1B" w14:textId="77777777" w:rsidTr="00975C3D">
        <w:tc>
          <w:tcPr>
            <w:tcW w:w="6120" w:type="dxa"/>
            <w:vAlign w:val="center"/>
          </w:tcPr>
          <w:p w14:paraId="27AD652E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b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  <w:b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9</m:t>
                  </m:r>
                </m:sup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[100(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+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(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-1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]</m:t>
              </m:r>
            </m:oMath>
          </w:p>
        </w:tc>
        <w:tc>
          <w:tcPr>
            <w:tcW w:w="1440" w:type="dxa"/>
            <w:vAlign w:val="center"/>
          </w:tcPr>
          <w:p w14:paraId="420F57A6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Rosenbrock</w:t>
            </w:r>
          </w:p>
        </w:tc>
        <w:tc>
          <w:tcPr>
            <w:tcW w:w="1170" w:type="dxa"/>
            <w:vAlign w:val="center"/>
          </w:tcPr>
          <w:p w14:paraId="61A26627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 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0]</w:t>
            </w:r>
          </w:p>
        </w:tc>
        <w:tc>
          <w:tcPr>
            <w:tcW w:w="540" w:type="dxa"/>
            <w:vAlign w:val="center"/>
          </w:tcPr>
          <w:p w14:paraId="2E35C0C2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7C364CDF" w14:textId="77777777" w:rsidTr="00975C3D">
        <w:tc>
          <w:tcPr>
            <w:tcW w:w="6120" w:type="dxa"/>
            <w:vAlign w:val="center"/>
          </w:tcPr>
          <w:p w14:paraId="6707EB59" w14:textId="77777777" w:rsidR="00243718" w:rsidRPr="00EA1CE1" w:rsidRDefault="008835A9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)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,...,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)=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in(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|</m:t>
                        </m:r>
                      </m:e>
                    </m:rad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</m:nary>
              </m:oMath>
            </m:oMathPara>
          </w:p>
        </w:tc>
        <w:tc>
          <w:tcPr>
            <w:tcW w:w="1440" w:type="dxa"/>
            <w:vAlign w:val="center"/>
          </w:tcPr>
          <w:p w14:paraId="35DCADAB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Schwefel</w:t>
            </w:r>
          </w:p>
          <w:p w14:paraId="6DFF4805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757ACBEB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0 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00]</w:t>
            </w:r>
          </w:p>
        </w:tc>
        <w:tc>
          <w:tcPr>
            <w:tcW w:w="540" w:type="dxa"/>
            <w:vAlign w:val="center"/>
          </w:tcPr>
          <w:p w14:paraId="02EDE9FD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065F3404" w14:textId="77777777" w:rsidTr="00975C3D">
        <w:tc>
          <w:tcPr>
            <w:tcW w:w="6120" w:type="dxa"/>
            <w:vAlign w:val="center"/>
          </w:tcPr>
          <w:p w14:paraId="4A300F88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eastAsia="Times New Roman" w:hAnsi="Cambria Math" w:cs="Times New Roman"/>
                  <w:sz w:val="20"/>
                  <w:szCs w:val="20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[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/>
                  <w:sz w:val="20"/>
                  <w:szCs w:val="20"/>
                </w:rPr>
                <m:t>-10cos⁡(2π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+10]</m:t>
              </m:r>
            </m:oMath>
          </w:p>
        </w:tc>
        <w:tc>
          <w:tcPr>
            <w:tcW w:w="1440" w:type="dxa"/>
            <w:vAlign w:val="center"/>
          </w:tcPr>
          <w:p w14:paraId="30D0C360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A1CE1">
              <w:rPr>
                <w:sz w:val="20"/>
                <w:szCs w:val="20"/>
              </w:rPr>
              <w:t>Rastrigin</w:t>
            </w:r>
            <w:proofErr w:type="spellEnd"/>
          </w:p>
        </w:tc>
        <w:tc>
          <w:tcPr>
            <w:tcW w:w="1170" w:type="dxa"/>
            <w:vAlign w:val="center"/>
          </w:tcPr>
          <w:p w14:paraId="53E41416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[-5.12 5.12]</w:t>
            </w:r>
          </w:p>
        </w:tc>
        <w:tc>
          <w:tcPr>
            <w:tcW w:w="540" w:type="dxa"/>
            <w:vAlign w:val="center"/>
          </w:tcPr>
          <w:p w14:paraId="6FE38481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4CCE33A4" w14:textId="77777777" w:rsidTr="00975C3D">
        <w:tc>
          <w:tcPr>
            <w:tcW w:w="6120" w:type="dxa"/>
            <w:vAlign w:val="center"/>
          </w:tcPr>
          <w:p w14:paraId="0D5B2757" w14:textId="77777777" w:rsidR="00243718" w:rsidRPr="00B42934" w:rsidRDefault="00243718" w:rsidP="00975C3D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4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)=f(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,...,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)=(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|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|)exp(-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in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</m:nary>
                <m:r>
                  <w:rPr>
                    <w:rFonts w:ascii="Cambria Math" w:hAnsi="Cambria Math"/>
                    <w:sz w:val="20"/>
                    <w:szCs w:val="20"/>
                  </w:rPr>
                  <m:t>)</m:t>
                </m:r>
              </m:oMath>
            </m:oMathPara>
          </w:p>
        </w:tc>
        <w:tc>
          <w:tcPr>
            <w:tcW w:w="1440" w:type="dxa"/>
            <w:vAlign w:val="center"/>
          </w:tcPr>
          <w:p w14:paraId="7D00FCAF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Xin-She Yang N. 2</w:t>
            </w:r>
          </w:p>
        </w:tc>
        <w:tc>
          <w:tcPr>
            <w:tcW w:w="1170" w:type="dxa"/>
            <w:vAlign w:val="center"/>
          </w:tcPr>
          <w:p w14:paraId="29EABBBD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[-6.28 6.28]</w:t>
            </w:r>
          </w:p>
        </w:tc>
        <w:tc>
          <w:tcPr>
            <w:tcW w:w="540" w:type="dxa"/>
            <w:vAlign w:val="center"/>
          </w:tcPr>
          <w:p w14:paraId="2D31065F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309B0C31" w14:textId="77777777" w:rsidTr="00975C3D">
        <w:tc>
          <w:tcPr>
            <w:tcW w:w="6120" w:type="dxa"/>
            <w:vAlign w:val="center"/>
          </w:tcPr>
          <w:p w14:paraId="1D9FFF36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5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f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(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p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si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</m:nary>
              <m:r>
                <w:rPr>
                  <w:rFonts w:ascii="Cambria Math" w:hAnsi="Cambria Math"/>
                  <w:sz w:val="20"/>
                  <w:szCs w:val="20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0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bSup>
                    </m:e>
                  </m:nary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)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0</m:t>
                      </m:r>
                    </m:sup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si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|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|</m:t>
                          </m:r>
                        </m:e>
                      </m:rad>
                    </m:e>
                  </m:nary>
                </m:sup>
              </m:sSup>
            </m:oMath>
          </w:p>
        </w:tc>
        <w:tc>
          <w:tcPr>
            <w:tcW w:w="1440" w:type="dxa"/>
            <w:vAlign w:val="center"/>
          </w:tcPr>
          <w:p w14:paraId="1E0E6BEC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Xin-She Yang N. 4</w:t>
            </w:r>
          </w:p>
        </w:tc>
        <w:tc>
          <w:tcPr>
            <w:tcW w:w="1170" w:type="dxa"/>
            <w:vAlign w:val="center"/>
          </w:tcPr>
          <w:p w14:paraId="2A4F0425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 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0]</w:t>
            </w:r>
          </w:p>
        </w:tc>
        <w:tc>
          <w:tcPr>
            <w:tcW w:w="540" w:type="dxa"/>
            <w:vAlign w:val="center"/>
          </w:tcPr>
          <w:p w14:paraId="345EB6E4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6DD45062" w14:textId="77777777" w:rsidTr="00975C3D">
        <w:tc>
          <w:tcPr>
            <w:tcW w:w="6120" w:type="dxa"/>
            <w:vAlign w:val="center"/>
          </w:tcPr>
          <w:p w14:paraId="472F7297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6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[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(||</m:t>
                      </m:r>
                      <m:r>
                        <m:rPr>
                          <m:nor/>
                        </m:rPr>
                        <w:rPr>
                          <w:sz w:val="20"/>
                          <w:szCs w:val="20"/>
                        </w:rPr>
                        <m:t>x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|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|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30)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α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||</m:t>
              </m:r>
              <m:r>
                <m:rPr>
                  <m:nor/>
                </m:rPr>
                <w:rPr>
                  <w:sz w:val="20"/>
                  <w:szCs w:val="20"/>
                </w:rPr>
                <m:t>x</m:t>
              </m:r>
              <m:r>
                <w:rPr>
                  <w:rFonts w:ascii="Cambria Math" w:hAnsi="Cambria Math"/>
                  <w:sz w:val="20"/>
                  <w:szCs w:val="20"/>
                </w:rPr>
                <m:t>|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sz w:val="20"/>
                  <w:szCs w:val="20"/>
                </w:rPr>
                <m:t>)+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den>
              </m:f>
            </m:oMath>
          </w:p>
        </w:tc>
        <w:tc>
          <w:tcPr>
            <w:tcW w:w="1440" w:type="dxa"/>
            <w:vAlign w:val="center"/>
          </w:tcPr>
          <w:p w14:paraId="024BECF1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Happy Cat</w:t>
            </w:r>
          </w:p>
        </w:tc>
        <w:tc>
          <w:tcPr>
            <w:tcW w:w="1170" w:type="dxa"/>
            <w:vAlign w:val="center"/>
          </w:tcPr>
          <w:p w14:paraId="35CD841C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[-2 2]</w:t>
            </w:r>
          </w:p>
        </w:tc>
        <w:tc>
          <w:tcPr>
            <w:tcW w:w="540" w:type="dxa"/>
            <w:vAlign w:val="center"/>
          </w:tcPr>
          <w:p w14:paraId="2852069C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432AC268" w14:textId="77777777" w:rsidTr="00975C3D">
        <w:tc>
          <w:tcPr>
            <w:tcW w:w="6120" w:type="dxa"/>
            <w:vAlign w:val="center"/>
          </w:tcPr>
          <w:p w14:paraId="051CA4E9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7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f(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...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1+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p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si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</m:nary>
              <m:r>
                <w:rPr>
                  <w:rFonts w:ascii="Cambria Math" w:hAnsi="Cambria Math"/>
                  <w:sz w:val="20"/>
                  <w:szCs w:val="20"/>
                </w:rPr>
                <m:t>-0.1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(</m:t>
                  </m:r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0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bSup>
                    </m:e>
                  </m:nary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sup>
              </m:sSup>
            </m:oMath>
          </w:p>
        </w:tc>
        <w:tc>
          <w:tcPr>
            <w:tcW w:w="1440" w:type="dxa"/>
            <w:vAlign w:val="center"/>
          </w:tcPr>
          <w:p w14:paraId="36EF21F0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Periodic</w:t>
            </w:r>
          </w:p>
        </w:tc>
        <w:tc>
          <w:tcPr>
            <w:tcW w:w="1170" w:type="dxa"/>
            <w:vAlign w:val="center"/>
          </w:tcPr>
          <w:p w14:paraId="0EF5BCDF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 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0]</w:t>
            </w:r>
          </w:p>
        </w:tc>
        <w:tc>
          <w:tcPr>
            <w:tcW w:w="540" w:type="dxa"/>
            <w:vAlign w:val="center"/>
          </w:tcPr>
          <w:p w14:paraId="045B71D6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6C288D96" w14:textId="77777777" w:rsidTr="00975C3D">
        <w:tc>
          <w:tcPr>
            <w:tcW w:w="6120" w:type="dxa"/>
            <w:vAlign w:val="center"/>
          </w:tcPr>
          <w:p w14:paraId="5A70FB4D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8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f(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p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i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4</m:t>
                      </m:r>
                    </m:sup>
                  </m:sSubSup>
                </m:e>
              </m:nary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r>
                <m:rPr>
                  <m:nor/>
                </m:rPr>
                <w:rPr>
                  <w:sz w:val="20"/>
                  <w:szCs w:val="20"/>
                </w:rPr>
                <m:t>random</m:t>
              </m:r>
              <m:r>
                <w:rPr>
                  <w:rFonts w:ascii="Cambria Math" w:hAnsi="Cambria Math"/>
                  <w:sz w:val="20"/>
                  <w:szCs w:val="20"/>
                </w:rPr>
                <m:t>[0,1]</m:t>
              </m:r>
            </m:oMath>
          </w:p>
        </w:tc>
        <w:tc>
          <w:tcPr>
            <w:tcW w:w="1440" w:type="dxa"/>
            <w:vAlign w:val="center"/>
          </w:tcPr>
          <w:p w14:paraId="3B65ABEA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Quartic</w:t>
            </w:r>
          </w:p>
        </w:tc>
        <w:tc>
          <w:tcPr>
            <w:tcW w:w="1170" w:type="dxa"/>
            <w:vAlign w:val="center"/>
          </w:tcPr>
          <w:p w14:paraId="4680FBE9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[-1.28 1.28]</w:t>
            </w:r>
          </w:p>
        </w:tc>
        <w:tc>
          <w:tcPr>
            <w:tcW w:w="540" w:type="dxa"/>
            <w:vAlign w:val="center"/>
          </w:tcPr>
          <w:p w14:paraId="5D4CF38F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0D8B59CF" w14:textId="77777777" w:rsidTr="00975C3D">
        <w:tc>
          <w:tcPr>
            <w:tcW w:w="6120" w:type="dxa"/>
            <w:vAlign w:val="center"/>
          </w:tcPr>
          <w:p w14:paraId="6ACCAF1F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9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f(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p>
                <m:e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5</m:t>
                      </m:r>
                    </m:sup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jsin((j+1)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+j)</m:t>
                      </m:r>
                    </m:e>
                  </m:nary>
                </m:e>
              </m:nary>
            </m:oMath>
          </w:p>
        </w:tc>
        <w:tc>
          <w:tcPr>
            <w:tcW w:w="1440" w:type="dxa"/>
            <w:vAlign w:val="center"/>
          </w:tcPr>
          <w:p w14:paraId="49672D60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Shubert 3</w:t>
            </w:r>
          </w:p>
        </w:tc>
        <w:tc>
          <w:tcPr>
            <w:tcW w:w="1170" w:type="dxa"/>
            <w:vAlign w:val="center"/>
          </w:tcPr>
          <w:p w14:paraId="1644921F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 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0]</w:t>
            </w:r>
          </w:p>
        </w:tc>
        <w:tc>
          <w:tcPr>
            <w:tcW w:w="540" w:type="dxa"/>
            <w:vAlign w:val="center"/>
          </w:tcPr>
          <w:p w14:paraId="5FA6655C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6F53822E" w14:textId="77777777" w:rsidTr="00975C3D">
        <w:tc>
          <w:tcPr>
            <w:tcW w:w="6120" w:type="dxa"/>
            <w:vAlign w:val="center"/>
          </w:tcPr>
          <w:p w14:paraId="36011671" w14:textId="77777777" w:rsidR="00243718" w:rsidRPr="00EA1CE1" w:rsidRDefault="00243718" w:rsidP="00975C3D">
            <w:pPr>
              <w:tabs>
                <w:tab w:val="left" w:pos="3216"/>
              </w:tabs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f(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…,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1-cos(2π</m:t>
              </m:r>
              <m:rad>
                <m:radPr>
                  <m:degHide m:val="1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D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bSup>
                    </m:e>
                  </m:nary>
                </m:e>
              </m:rad>
              <m:r>
                <w:rPr>
                  <w:rFonts w:ascii="Cambria Math" w:hAnsi="Cambria Math"/>
                  <w:sz w:val="20"/>
                  <w:szCs w:val="20"/>
                </w:rPr>
                <m:t>)+0.1</m:t>
              </m:r>
              <m:rad>
                <m:radPr>
                  <m:degHide m:val="1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D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bSup>
                    </m:e>
                  </m:nary>
                </m:e>
              </m:rad>
            </m:oMath>
          </w:p>
        </w:tc>
        <w:tc>
          <w:tcPr>
            <w:tcW w:w="1440" w:type="dxa"/>
            <w:vAlign w:val="center"/>
          </w:tcPr>
          <w:p w14:paraId="62C6C863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Salomon</w:t>
            </w:r>
          </w:p>
        </w:tc>
        <w:tc>
          <w:tcPr>
            <w:tcW w:w="1170" w:type="dxa"/>
            <w:vAlign w:val="center"/>
          </w:tcPr>
          <w:p w14:paraId="7F0267E9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1A594FB5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</w:tbl>
    <w:p w14:paraId="71B61E16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72AD2A19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115"/>
        <w:gridCol w:w="1440"/>
        <w:gridCol w:w="1170"/>
        <w:gridCol w:w="540"/>
      </w:tblGrid>
      <w:tr w:rsidR="00243718" w:rsidRPr="00EA1CE1" w14:paraId="759B7CDC" w14:textId="77777777" w:rsidTr="00975C3D">
        <w:tc>
          <w:tcPr>
            <w:tcW w:w="6115" w:type="dxa"/>
            <w:vAlign w:val="center"/>
          </w:tcPr>
          <w:p w14:paraId="783507E0" w14:textId="77777777" w:rsidR="00243718" w:rsidRPr="00EA1CE1" w:rsidRDefault="008835A9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)=2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-1.05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6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6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+xy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440" w:type="dxa"/>
            <w:vAlign w:val="center"/>
          </w:tcPr>
          <w:p w14:paraId="257C13E3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Three-Hump Camel</w:t>
            </w:r>
          </w:p>
        </w:tc>
        <w:tc>
          <w:tcPr>
            <w:tcW w:w="1170" w:type="dxa"/>
            <w:vAlign w:val="center"/>
          </w:tcPr>
          <w:p w14:paraId="2413BA84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  2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23E725A2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55A6E9B1" w14:textId="77777777" w:rsidTr="00975C3D">
        <w:tc>
          <w:tcPr>
            <w:tcW w:w="6115" w:type="dxa"/>
            <w:vAlign w:val="center"/>
          </w:tcPr>
          <w:p w14:paraId="6911E8EC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 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,y)=-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1+cos(1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</m:e>
                  </m:rad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(0.5(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</w:rPr>
                    <m:t>)+2)</m:t>
                  </m:r>
                </m:den>
              </m:f>
            </m:oMath>
          </w:p>
        </w:tc>
        <w:tc>
          <w:tcPr>
            <w:tcW w:w="1440" w:type="dxa"/>
            <w:vAlign w:val="center"/>
          </w:tcPr>
          <w:p w14:paraId="6F21A03D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Drop-Wave</w:t>
            </w:r>
          </w:p>
        </w:tc>
        <w:tc>
          <w:tcPr>
            <w:tcW w:w="1170" w:type="dxa"/>
            <w:vAlign w:val="center"/>
          </w:tcPr>
          <w:p w14:paraId="780D43AF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2FEA96C6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67E894D5" w14:textId="77777777" w:rsidTr="00975C3D">
        <w:tc>
          <w:tcPr>
            <w:tcW w:w="6115" w:type="dxa"/>
            <w:vAlign w:val="center"/>
          </w:tcPr>
          <w:p w14:paraId="7F601B3D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 xml:space="preserve">  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,y)=100(y-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+(1-x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</m:oMath>
          </w:p>
        </w:tc>
        <w:tc>
          <w:tcPr>
            <w:tcW w:w="1440" w:type="dxa"/>
            <w:vAlign w:val="center"/>
          </w:tcPr>
          <w:p w14:paraId="2502019A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Leon</w:t>
            </w:r>
          </w:p>
        </w:tc>
        <w:tc>
          <w:tcPr>
            <w:tcW w:w="1170" w:type="dxa"/>
            <w:vAlign w:val="center"/>
          </w:tcPr>
          <w:p w14:paraId="59042FF5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  2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10B0C0FE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17F2846D" w14:textId="77777777" w:rsidTr="00975C3D">
        <w:tc>
          <w:tcPr>
            <w:tcW w:w="6115" w:type="dxa"/>
            <w:vAlign w:val="center"/>
          </w:tcPr>
          <w:p w14:paraId="60A290EF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 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,y)=(x+2y-7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+(2x+y-5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</m:oMath>
          </w:p>
        </w:tc>
        <w:tc>
          <w:tcPr>
            <w:tcW w:w="1440" w:type="dxa"/>
            <w:vAlign w:val="center"/>
          </w:tcPr>
          <w:p w14:paraId="579F0DB2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Booth</w:t>
            </w:r>
          </w:p>
        </w:tc>
        <w:tc>
          <w:tcPr>
            <w:tcW w:w="1170" w:type="dxa"/>
            <w:vAlign w:val="center"/>
          </w:tcPr>
          <w:p w14:paraId="0BDD3C96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  1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4169EE94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13CBD9FD" w14:textId="77777777" w:rsidTr="00975C3D">
        <w:tc>
          <w:tcPr>
            <w:tcW w:w="6115" w:type="dxa"/>
            <w:vAlign w:val="center"/>
          </w:tcPr>
          <w:p w14:paraId="4DCF0936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5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,y)=0.26(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)-0.48xy</m:t>
              </m:r>
            </m:oMath>
          </w:p>
        </w:tc>
        <w:tc>
          <w:tcPr>
            <w:tcW w:w="1440" w:type="dxa"/>
            <w:vAlign w:val="center"/>
          </w:tcPr>
          <w:p w14:paraId="1AA13EA0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Matyas</w:t>
            </w:r>
          </w:p>
        </w:tc>
        <w:tc>
          <w:tcPr>
            <w:tcW w:w="1170" w:type="dxa"/>
            <w:vAlign w:val="center"/>
          </w:tcPr>
          <w:p w14:paraId="36EC4A15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  1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21E2C5D2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2CA153B6" w14:textId="77777777" w:rsidTr="00975C3D">
        <w:tc>
          <w:tcPr>
            <w:tcW w:w="6115" w:type="dxa"/>
            <w:vAlign w:val="center"/>
          </w:tcPr>
          <w:p w14:paraId="0E768A71" w14:textId="77777777" w:rsidR="00243718" w:rsidRPr="00EA1CE1" w:rsidRDefault="008835A9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6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)=(x+10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(y+10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sup>
                </m:sSup>
              </m:oMath>
            </m:oMathPara>
          </w:p>
        </w:tc>
        <w:tc>
          <w:tcPr>
            <w:tcW w:w="1440" w:type="dxa"/>
            <w:vAlign w:val="center"/>
          </w:tcPr>
          <w:p w14:paraId="74A9C81F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Brent</w:t>
            </w:r>
          </w:p>
        </w:tc>
        <w:tc>
          <w:tcPr>
            <w:tcW w:w="1170" w:type="dxa"/>
            <w:vAlign w:val="center"/>
          </w:tcPr>
          <w:p w14:paraId="306F3A82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0  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362460C6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3E27BBCD" w14:textId="77777777" w:rsidTr="00975C3D">
        <w:tc>
          <w:tcPr>
            <w:tcW w:w="6115" w:type="dxa"/>
            <w:vAlign w:val="center"/>
          </w:tcPr>
          <w:p w14:paraId="44154768" w14:textId="77777777" w:rsidR="00243718" w:rsidRPr="00EA1CE1" w:rsidRDefault="008835A9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7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)=0.5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i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0.5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1+0.001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1440" w:type="dxa"/>
            <w:vAlign w:val="center"/>
          </w:tcPr>
          <w:p w14:paraId="7F6135E5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Schaffer N. 1</w:t>
            </w:r>
          </w:p>
        </w:tc>
        <w:tc>
          <w:tcPr>
            <w:tcW w:w="1170" w:type="dxa"/>
            <w:vAlign w:val="center"/>
          </w:tcPr>
          <w:p w14:paraId="4F5D9F95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0  5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55BFE7AD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3225FD50" w14:textId="77777777" w:rsidTr="00975C3D">
        <w:tc>
          <w:tcPr>
            <w:tcW w:w="6115" w:type="dxa"/>
            <w:vAlign w:val="center"/>
          </w:tcPr>
          <w:p w14:paraId="155C8D27" w14:textId="77777777" w:rsidR="00243718" w:rsidRPr="00EA1CE1" w:rsidRDefault="008835A9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8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)=-200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0.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p>
                      </m:e>
                    </m:rad>
                  </m:sup>
                </m:sSup>
              </m:oMath>
            </m:oMathPara>
          </w:p>
        </w:tc>
        <w:tc>
          <w:tcPr>
            <w:tcW w:w="1440" w:type="dxa"/>
            <w:vAlign w:val="center"/>
          </w:tcPr>
          <w:p w14:paraId="1A9FD74E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Ackley N. 2</w:t>
            </w:r>
          </w:p>
        </w:tc>
        <w:tc>
          <w:tcPr>
            <w:tcW w:w="1170" w:type="dxa"/>
            <w:vAlign w:val="center"/>
          </w:tcPr>
          <w:p w14:paraId="01137F6A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  3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640BC233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7B49E34E" w14:textId="77777777" w:rsidTr="00975C3D">
        <w:tc>
          <w:tcPr>
            <w:tcW w:w="6115" w:type="dxa"/>
            <w:vAlign w:val="center"/>
          </w:tcPr>
          <w:p w14:paraId="7673C2BF" w14:textId="77777777" w:rsidR="00243718" w:rsidRPr="00EA1CE1" w:rsidRDefault="008835A9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9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  <w:u w:val="single"/>
                  </w:rPr>
                  <m:t>(x,y)=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  <w:u w:val="single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u w:val="single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  <w:u w:val="single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  <w:u w:val="single"/>
                  </w:rPr>
                  <m:t>+2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  <w:u w:val="single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u w:val="single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  <w:u w:val="single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  <w:u w:val="single"/>
                  </w:rPr>
                  <m:t>-0.3cos(3πx)-0.4cos(4πy)+0.7</m:t>
                </m:r>
              </m:oMath>
            </m:oMathPara>
          </w:p>
        </w:tc>
        <w:tc>
          <w:tcPr>
            <w:tcW w:w="1440" w:type="dxa"/>
            <w:vAlign w:val="center"/>
          </w:tcPr>
          <w:p w14:paraId="52030DAD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A1CE1">
              <w:rPr>
                <w:bCs/>
                <w:sz w:val="20"/>
                <w:szCs w:val="20"/>
              </w:rPr>
              <w:t>Bohachevskyn</w:t>
            </w:r>
            <w:proofErr w:type="spellEnd"/>
            <w:r w:rsidRPr="00EA1CE1">
              <w:rPr>
                <w:bCs/>
                <w:sz w:val="20"/>
                <w:szCs w:val="20"/>
              </w:rPr>
              <w:t xml:space="preserve"> N. 1</w:t>
            </w:r>
          </w:p>
        </w:tc>
        <w:tc>
          <w:tcPr>
            <w:tcW w:w="1170" w:type="dxa"/>
            <w:vAlign w:val="center"/>
          </w:tcPr>
          <w:p w14:paraId="5A307C17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  10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11155AD2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2C618A89" w14:textId="77777777" w:rsidTr="00975C3D">
        <w:tc>
          <w:tcPr>
            <w:tcW w:w="6115" w:type="dxa"/>
            <w:vAlign w:val="center"/>
          </w:tcPr>
          <w:p w14:paraId="5CA2304E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 xml:space="preserve"> 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w:br/>
              </m:r>
            </m:oMath>
            <w:r w:rsidRPr="00EA1CE1">
              <w:rPr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u w:val="single"/>
                </w:rPr>
                <m:t>(x,y)=0.5+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  <w:u w:val="single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  <w:u w:val="single"/>
                    </w:rPr>
                    <m:t>co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  <w:u w:val="single"/>
                    </w:rPr>
                    <m:t>(sin(|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  <w:u w:val="single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  <w:u w:val="single"/>
                    </w:rPr>
                    <m:t>|))-0.5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  <w:u w:val="single"/>
                    </w:rPr>
                    <m:t>(1+0.001(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  <w:u w:val="single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  <w:u w:val="single"/>
                    </w:rPr>
                    <m:t>)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2</m:t>
                      </m:r>
                    </m:sup>
                  </m:sSup>
                </m:den>
              </m:f>
            </m:oMath>
          </w:p>
        </w:tc>
        <w:tc>
          <w:tcPr>
            <w:tcW w:w="1440" w:type="dxa"/>
            <w:vAlign w:val="center"/>
          </w:tcPr>
          <w:p w14:paraId="5523FBAC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Schaffer N. 4</w:t>
            </w:r>
          </w:p>
        </w:tc>
        <w:tc>
          <w:tcPr>
            <w:tcW w:w="1170" w:type="dxa"/>
            <w:vAlign w:val="center"/>
          </w:tcPr>
          <w:p w14:paraId="607ADF6E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  10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64DA7904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</w:tbl>
    <w:p w14:paraId="350C7BD1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AF6D6CB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TableGrid"/>
        <w:tblW w:w="9122" w:type="dxa"/>
        <w:tblLook w:val="04A0" w:firstRow="1" w:lastRow="0" w:firstColumn="1" w:lastColumn="0" w:noHBand="0" w:noVBand="1"/>
      </w:tblPr>
      <w:tblGrid>
        <w:gridCol w:w="6115"/>
        <w:gridCol w:w="1440"/>
        <w:gridCol w:w="1170"/>
        <w:gridCol w:w="397"/>
      </w:tblGrid>
      <w:tr w:rsidR="00243718" w:rsidRPr="00EA1CE1" w14:paraId="3498926B" w14:textId="77777777" w:rsidTr="00975C3D">
        <w:tc>
          <w:tcPr>
            <w:tcW w:w="6115" w:type="dxa"/>
            <w:vAlign w:val="center"/>
          </w:tcPr>
          <w:p w14:paraId="2A9B09BB" w14:textId="77777777" w:rsidR="00243718" w:rsidRPr="00EA1CE1" w:rsidRDefault="008835A9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)=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⁡(x-y)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⁡(x+y)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1440" w:type="dxa"/>
            <w:vAlign w:val="center"/>
          </w:tcPr>
          <w:p w14:paraId="18D11890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Keane</w:t>
            </w:r>
          </w:p>
        </w:tc>
        <w:tc>
          <w:tcPr>
            <w:tcW w:w="1170" w:type="dxa"/>
            <w:vAlign w:val="center"/>
          </w:tcPr>
          <w:p w14:paraId="28A806AF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  1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51152E28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4049A3E7" w14:textId="77777777" w:rsidTr="00975C3D">
        <w:tc>
          <w:tcPr>
            <w:tcW w:w="6115" w:type="dxa"/>
            <w:vAlign w:val="center"/>
          </w:tcPr>
          <w:p w14:paraId="5C35DD33" w14:textId="77777777" w:rsidR="00243718" w:rsidRPr="00EA1CE1" w:rsidRDefault="008835A9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32 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,y)=si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(3πx)+(x-1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(1+si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(3πy))+(y-1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(1+si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(2πy))</m:t>
              </m:r>
            </m:oMath>
            <w:r w:rsidR="00243718" w:rsidRPr="00EA1CE1">
              <w:rPr>
                <w:i/>
                <w:sz w:val="20"/>
                <w:szCs w:val="20"/>
              </w:rPr>
              <w:tab/>
            </w:r>
          </w:p>
        </w:tc>
        <w:tc>
          <w:tcPr>
            <w:tcW w:w="1440" w:type="dxa"/>
            <w:vAlign w:val="center"/>
          </w:tcPr>
          <w:p w14:paraId="1973CE90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Levi N. 13</w:t>
            </w:r>
          </w:p>
        </w:tc>
        <w:tc>
          <w:tcPr>
            <w:tcW w:w="1170" w:type="dxa"/>
            <w:vAlign w:val="center"/>
          </w:tcPr>
          <w:p w14:paraId="0AC82669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  1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3B76312F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74998300" w14:textId="77777777" w:rsidTr="00975C3D">
        <w:tc>
          <w:tcPr>
            <w:tcW w:w="6115" w:type="dxa"/>
            <w:vAlign w:val="center"/>
          </w:tcPr>
          <w:p w14:paraId="6421A7DD" w14:textId="77777777" w:rsidR="00243718" w:rsidRPr="00EA1CE1" w:rsidRDefault="008835A9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 xml:space="preserve">33 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)=100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|y-0.01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|</m:t>
                    </m:r>
                  </m:e>
                </m:rad>
                <m:r>
                  <w:rPr>
                    <w:rFonts w:ascii="Cambria Math" w:hAnsi="Cambria Math"/>
                    <w:sz w:val="20"/>
                    <w:szCs w:val="20"/>
                  </w:rPr>
                  <m:t>+0.01|x+10|</m:t>
                </m:r>
              </m:oMath>
            </m:oMathPara>
          </w:p>
        </w:tc>
        <w:tc>
          <w:tcPr>
            <w:tcW w:w="1440" w:type="dxa"/>
            <w:vAlign w:val="center"/>
          </w:tcPr>
          <w:p w14:paraId="7A31A60B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A1CE1">
              <w:rPr>
                <w:sz w:val="20"/>
                <w:szCs w:val="20"/>
              </w:rPr>
              <w:t>Bukin</w:t>
            </w:r>
            <w:proofErr w:type="spellEnd"/>
            <w:r w:rsidRPr="00EA1CE1">
              <w:rPr>
                <w:sz w:val="20"/>
                <w:szCs w:val="20"/>
              </w:rPr>
              <w:t xml:space="preserve"> N. 6</w:t>
            </w:r>
          </w:p>
        </w:tc>
        <w:tc>
          <w:tcPr>
            <w:tcW w:w="1170" w:type="dxa"/>
            <w:vAlign w:val="center"/>
          </w:tcPr>
          <w:p w14:paraId="5DBBEF40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  5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0DD662D0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73932DD6" w14:textId="77777777" w:rsidTr="00975C3D">
        <w:tc>
          <w:tcPr>
            <w:tcW w:w="6115" w:type="dxa"/>
            <w:vAlign w:val="center"/>
          </w:tcPr>
          <w:p w14:paraId="4043951B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34 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,y)=-|sin(x)cos(y)exp(|1-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</m:e>
                  </m:rad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π</m:t>
                  </m:r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|)|</m:t>
              </m:r>
            </m:oMath>
          </w:p>
        </w:tc>
        <w:tc>
          <w:tcPr>
            <w:tcW w:w="1440" w:type="dxa"/>
            <w:vAlign w:val="center"/>
          </w:tcPr>
          <w:p w14:paraId="7BBBFB41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Holder-Table</w:t>
            </w:r>
          </w:p>
        </w:tc>
        <w:tc>
          <w:tcPr>
            <w:tcW w:w="1170" w:type="dxa"/>
            <w:vAlign w:val="center"/>
          </w:tcPr>
          <w:p w14:paraId="75A2F3A2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  1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076973FC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0AE35F11" w14:textId="77777777" w:rsidTr="00975C3D">
        <w:tc>
          <w:tcPr>
            <w:tcW w:w="6115" w:type="dxa"/>
            <w:vAlign w:val="center"/>
          </w:tcPr>
          <w:p w14:paraId="705259C9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 xml:space="preserve"> 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35 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,y)=-0.0001(|sin(x)sin(y)exp(|100-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</m:e>
                  </m:rad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π</m:t>
                  </m:r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|)|+1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0.1</m:t>
                  </m:r>
                </m:sup>
              </m:sSup>
            </m:oMath>
          </w:p>
        </w:tc>
        <w:tc>
          <w:tcPr>
            <w:tcW w:w="1440" w:type="dxa"/>
            <w:vAlign w:val="center"/>
          </w:tcPr>
          <w:p w14:paraId="224B555B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 xml:space="preserve">Cross-in-Tray 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  <w:vAlign w:val="center"/>
          </w:tcPr>
          <w:p w14:paraId="3F1635BD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  1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5218578B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0DEDDAE1" w14:textId="77777777" w:rsidTr="00975C3D">
        <w:tc>
          <w:tcPr>
            <w:tcW w:w="6115" w:type="dxa"/>
            <w:vAlign w:val="center"/>
          </w:tcPr>
          <w:p w14:paraId="4FC2D469" w14:textId="77777777" w:rsidR="00243718" w:rsidRPr="00EA1CE1" w:rsidRDefault="008835A9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 xml:space="preserve">36 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,z)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-xy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.75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z</m:t>
                </m:r>
              </m:oMath>
            </m:oMathPara>
          </w:p>
        </w:tc>
        <w:tc>
          <w:tcPr>
            <w:tcW w:w="1440" w:type="dxa"/>
            <w:vAlign w:val="center"/>
          </w:tcPr>
          <w:p w14:paraId="005B93B2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Wolfe</w:t>
            </w:r>
          </w:p>
        </w:tc>
        <w:tc>
          <w:tcPr>
            <w:tcW w:w="1170" w:type="dxa"/>
            <w:vAlign w:val="center"/>
          </w:tcPr>
          <w:p w14:paraId="543DB515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  2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5E58C0EB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28F2D6B6" w14:textId="77777777" w:rsidTr="00975C3D">
        <w:tc>
          <w:tcPr>
            <w:tcW w:w="6115" w:type="dxa"/>
            <w:vAlign w:val="center"/>
          </w:tcPr>
          <w:p w14:paraId="78F2A59A" w14:textId="77777777" w:rsidR="00243718" w:rsidRPr="00EA1CE1" w:rsidRDefault="008835A9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 xml:space="preserve">37 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)=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25(si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(x)+si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(y))</m:t>
                </m:r>
              </m:oMath>
            </m:oMathPara>
          </w:p>
        </w:tc>
        <w:tc>
          <w:tcPr>
            <w:tcW w:w="1440" w:type="dxa"/>
            <w:vAlign w:val="center"/>
          </w:tcPr>
          <w:p w14:paraId="0FC80A2C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Egg Crate</w:t>
            </w:r>
          </w:p>
        </w:tc>
        <w:tc>
          <w:tcPr>
            <w:tcW w:w="1170" w:type="dxa"/>
            <w:vAlign w:val="center"/>
          </w:tcPr>
          <w:p w14:paraId="083AEBF7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0  2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577B1C20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79D3A6A0" w14:textId="77777777" w:rsidTr="00975C3D">
        <w:tc>
          <w:tcPr>
            <w:tcW w:w="6115" w:type="dxa"/>
            <w:vAlign w:val="center"/>
          </w:tcPr>
          <w:p w14:paraId="0723CADA" w14:textId="77777777" w:rsidR="00243718" w:rsidRPr="00EA1CE1" w:rsidRDefault="008835A9" w:rsidP="00975C3D">
            <w:pPr>
              <w:pStyle w:val="Heading1"/>
              <w:outlineLvl w:val="0"/>
              <w:rPr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 xml:space="preserve">38 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)=sin(x+y)+(x-y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-1.5x+2.5y+1</m:t>
                </m:r>
              </m:oMath>
            </m:oMathPara>
          </w:p>
        </w:tc>
        <w:tc>
          <w:tcPr>
            <w:tcW w:w="1440" w:type="dxa"/>
            <w:vAlign w:val="center"/>
          </w:tcPr>
          <w:p w14:paraId="0329D2A8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McCormick</w:t>
            </w:r>
          </w:p>
        </w:tc>
        <w:tc>
          <w:tcPr>
            <w:tcW w:w="1170" w:type="dxa"/>
            <w:vAlign w:val="center"/>
          </w:tcPr>
          <w:p w14:paraId="7683391D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5  4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233315AF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25FC5CC3" w14:textId="77777777" w:rsidTr="00975C3D">
        <w:tc>
          <w:tcPr>
            <w:tcW w:w="6115" w:type="dxa"/>
            <w:vAlign w:val="center"/>
          </w:tcPr>
          <w:p w14:paraId="47AC2FFA" w14:textId="77777777" w:rsidR="00243718" w:rsidRPr="00EA1CE1" w:rsidRDefault="008835A9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 xml:space="preserve">39 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)=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5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-(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5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1440" w:type="dxa"/>
            <w:vAlign w:val="center"/>
          </w:tcPr>
          <w:p w14:paraId="33B95A5F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A1CE1">
              <w:rPr>
                <w:sz w:val="20"/>
                <w:szCs w:val="20"/>
              </w:rPr>
              <w:t>Deckkers-Aarts</w:t>
            </w:r>
            <w:proofErr w:type="spellEnd"/>
          </w:p>
        </w:tc>
        <w:tc>
          <w:tcPr>
            <w:tcW w:w="1170" w:type="dxa"/>
            <w:vAlign w:val="center"/>
          </w:tcPr>
          <w:p w14:paraId="68CCAC1A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0  2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0EF34720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317D9AA7" w14:textId="77777777" w:rsidTr="00975C3D">
        <w:tc>
          <w:tcPr>
            <w:tcW w:w="6115" w:type="dxa"/>
            <w:vAlign w:val="center"/>
          </w:tcPr>
          <w:p w14:paraId="5D7F58EA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 xml:space="preserve"> 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40 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,y)=|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+xy|+|sin(x)|+|cos(y)|</m:t>
              </m:r>
            </m:oMath>
          </w:p>
        </w:tc>
        <w:tc>
          <w:tcPr>
            <w:tcW w:w="1440" w:type="dxa"/>
            <w:vAlign w:val="center"/>
          </w:tcPr>
          <w:p w14:paraId="7982EC0F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Bartels Conn</w:t>
            </w:r>
          </w:p>
        </w:tc>
        <w:tc>
          <w:tcPr>
            <w:tcW w:w="1170" w:type="dxa"/>
            <w:vAlign w:val="center"/>
          </w:tcPr>
          <w:p w14:paraId="2EA70099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00  50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57CEBEE1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</w:tbl>
    <w:p w14:paraId="3AA2B523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0F0BC999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5241A9CE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TableGrid"/>
        <w:tblW w:w="9270" w:type="dxa"/>
        <w:tblInd w:w="-5" w:type="dxa"/>
        <w:tblLook w:val="04A0" w:firstRow="1" w:lastRow="0" w:firstColumn="1" w:lastColumn="0" w:noHBand="0" w:noVBand="1"/>
      </w:tblPr>
      <w:tblGrid>
        <w:gridCol w:w="7560"/>
        <w:gridCol w:w="1170"/>
        <w:gridCol w:w="540"/>
      </w:tblGrid>
      <w:tr w:rsidR="00C301A5" w:rsidRPr="00EA1CE1" w14:paraId="5F190DF3" w14:textId="77777777" w:rsidTr="000F5EDB">
        <w:tc>
          <w:tcPr>
            <w:tcW w:w="7560" w:type="dxa"/>
          </w:tcPr>
          <w:p w14:paraId="3C1C18A8" w14:textId="77777777" w:rsidR="00C301A5" w:rsidRPr="00EA1CE1" w:rsidRDefault="008835A9" w:rsidP="000F5EDB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e-3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 Sphere  Function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Griewank Function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Griewank Function</m:t>
                              </m:r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1CEAB030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100,100,200 </m:t>
                    </m:r>
                  </m:e>
                </m:d>
              </m:oMath>
            </m:oMathPara>
          </w:p>
          <w:p w14:paraId="7275DC07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10,20,10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2E86FA65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rFonts w:ascii="SimSun" w:eastAsia="SimSun" w:hAnsi="SimSun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SimSun" w:hAnsi="Cambria Math" w:hint="eastAsia"/>
                  <w:sz w:val="20"/>
                  <w:szCs w:val="20"/>
                </w:rPr>
                <m:t>λ</m:t>
              </m:r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=[ 0.2,1,0.1]</m:t>
              </m:r>
            </m:oMath>
            <w:r w:rsidRPr="00EA1CE1">
              <w:rPr>
                <w:rFonts w:ascii="SimSun" w:eastAsia="SimSun" w:hAnsi="SimSun" w:hint="eastAsia"/>
                <w:sz w:val="20"/>
                <w:szCs w:val="20"/>
              </w:rPr>
              <w:t xml:space="preserve"> </w:t>
            </w:r>
          </w:p>
          <w:p w14:paraId="0B40C64B" w14:textId="77777777" w:rsidR="00C301A5" w:rsidRPr="00EA1CE1" w:rsidRDefault="00C301A5" w:rsidP="000F5ED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4F03D74E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61679DAE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301A5" w:rsidRPr="00EA1CE1" w14:paraId="459FD41B" w14:textId="77777777" w:rsidTr="000F5EDB">
        <w:tc>
          <w:tcPr>
            <w:tcW w:w="7560" w:type="dxa"/>
          </w:tcPr>
          <w:p w14:paraId="5F391923" w14:textId="77777777" w:rsidR="00C301A5" w:rsidRPr="00EA1CE1" w:rsidRDefault="008835A9" w:rsidP="000F5EDB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e-3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  Ackley Function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 Weierstrass Function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FEF8F2 Function</m:t>
                              </m:r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2C864934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0,100,200 </m:t>
                    </m:r>
                  </m:e>
                </m:d>
              </m:oMath>
            </m:oMathPara>
          </w:p>
          <w:p w14:paraId="36B3228A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10,30,10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1140C906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rFonts w:ascii="SimSun" w:eastAsia="SimSun" w:hAnsi="SimSun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SimSun" w:hAnsi="Cambria Math" w:hint="eastAsia"/>
                  <w:sz w:val="20"/>
                  <w:szCs w:val="20"/>
                </w:rPr>
                <m:t>λ</m:t>
              </m:r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=[1,10,20]</m:t>
              </m:r>
            </m:oMath>
            <w:r w:rsidRPr="00EA1CE1">
              <w:rPr>
                <w:rFonts w:ascii="SimSun" w:eastAsia="SimSun" w:hAnsi="SimSun" w:hint="eastAsia"/>
                <w:sz w:val="20"/>
                <w:szCs w:val="20"/>
              </w:rPr>
              <w:t xml:space="preserve"> </w:t>
            </w:r>
          </w:p>
          <w:p w14:paraId="7D6CAA31" w14:textId="77777777" w:rsidR="00C301A5" w:rsidRPr="00EA1CE1" w:rsidRDefault="00C301A5" w:rsidP="000F5ED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4CCA10C9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7EF2D9F0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301A5" w:rsidRPr="00EA1CE1" w14:paraId="1A427E57" w14:textId="77777777" w:rsidTr="000F5EDB">
        <w:tc>
          <w:tcPr>
            <w:tcW w:w="7560" w:type="dxa"/>
          </w:tcPr>
          <w:p w14:paraId="1F98FCD5" w14:textId="77777777" w:rsidR="00C301A5" w:rsidRPr="00EA1CE1" w:rsidRDefault="008835A9" w:rsidP="000F5EDB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3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e-3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 Sphere Function</m:t>
                              </m:r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 Griewank Function</m:t>
                                    </m:r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Griewank Function</m:t>
                                    </m:r>
                                  </m:e>
                                </m:mr>
                              </m:m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4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Ackley Function</m:t>
                              </m:r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4B2835DE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100,200,200,100 </m:t>
                    </m:r>
                  </m:e>
                </m:d>
              </m:oMath>
            </m:oMathPara>
          </w:p>
          <w:p w14:paraId="60A77238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10,10,10,10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12D5AFC1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rFonts w:ascii="SimSun" w:eastAsia="SimSun" w:hAnsi="SimSun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SimSun" w:hAnsi="Cambria Math" w:hint="eastAsia"/>
                  <w:sz w:val="20"/>
                  <w:szCs w:val="20"/>
                </w:rPr>
                <m:t>λ</m:t>
              </m:r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=[ 0.5,1,0.2,0.5]</m:t>
              </m:r>
            </m:oMath>
            <w:r w:rsidRPr="00EA1CE1">
              <w:rPr>
                <w:rFonts w:ascii="SimSun" w:eastAsia="SimSun" w:hAnsi="SimSun" w:hint="eastAsia"/>
                <w:sz w:val="20"/>
                <w:szCs w:val="20"/>
              </w:rPr>
              <w:t xml:space="preserve"> </w:t>
            </w:r>
          </w:p>
          <w:p w14:paraId="2AC437B0" w14:textId="77777777" w:rsidR="00C301A5" w:rsidRPr="00EA1CE1" w:rsidRDefault="00C301A5" w:rsidP="000F5ED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449913BC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3F96E0FF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301A5" w:rsidRPr="00EA1CE1" w14:paraId="02E7591F" w14:textId="77777777" w:rsidTr="000F5EDB">
        <w:tc>
          <w:tcPr>
            <w:tcW w:w="7560" w:type="dxa"/>
          </w:tcPr>
          <w:p w14:paraId="03F59212" w14:textId="77777777" w:rsidR="00C301A5" w:rsidRPr="00EA1CE1" w:rsidRDefault="008835A9" w:rsidP="000F5EDB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4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e-4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FEF8F2 Function</m:t>
                              </m:r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FEF8F2 Function</m:t>
                                    </m:r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Weierstrass Function</m:t>
                                    </m:r>
                                  </m:e>
                                </m:mr>
                              </m:m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4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Weierstrass Function</m:t>
                              </m:r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7EF1746F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100,200,200,100 </m:t>
                    </m:r>
                  </m:e>
                </m:d>
              </m:oMath>
            </m:oMathPara>
          </w:p>
          <w:p w14:paraId="100CB37F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10,20,40,20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524EDBA3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rFonts w:ascii="SimSun" w:eastAsia="SimSun" w:hAnsi="SimSun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SimSun" w:hAnsi="Cambria Math" w:hint="eastAsia"/>
                  <w:sz w:val="20"/>
                  <w:szCs w:val="20"/>
                </w:rPr>
                <m:t>λ</m:t>
              </m:r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=[ 0.1,10,20,20]</m:t>
              </m:r>
            </m:oMath>
            <w:r w:rsidRPr="00EA1CE1">
              <w:rPr>
                <w:rFonts w:ascii="SimSun" w:eastAsia="SimSun" w:hAnsi="SimSun" w:hint="eastAsia"/>
                <w:sz w:val="20"/>
                <w:szCs w:val="20"/>
              </w:rPr>
              <w:t xml:space="preserve"> </w:t>
            </w:r>
          </w:p>
          <w:p w14:paraId="364CE783" w14:textId="77777777" w:rsidR="00C301A5" w:rsidRPr="00EA1CE1" w:rsidRDefault="00C301A5" w:rsidP="000F5ED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3F5A6AA0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0AB95465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301A5" w:rsidRPr="00EA1CE1" w14:paraId="7536B9F5" w14:textId="77777777" w:rsidTr="000F5EDB">
        <w:tc>
          <w:tcPr>
            <w:tcW w:w="7560" w:type="dxa"/>
          </w:tcPr>
          <w:p w14:paraId="0052B71C" w14:textId="77777777" w:rsidR="00C301A5" w:rsidRPr="00EA1CE1" w:rsidRDefault="008835A9" w:rsidP="000F5EDB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5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e-3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 Griewank Function</m:t>
                              </m:r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Griewank Function</m:t>
                                    </m:r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Weierstrass Function</m:t>
                                    </m:r>
                                  </m:e>
                                </m:mr>
                              </m:m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4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Weierstrass Function</m:t>
                                          </m:r>
                                        </m:e>
                                      </m:m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5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 Sphere  Function</m:t>
                                          </m:r>
                                        </m:e>
                                      </m:mr>
                                    </m:m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6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 Sphere  Function</m:t>
                                    </m:r>
                                  </m:e>
                                </m:mr>
                              </m:m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00474D2C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0,100,200,300,200,300 </m:t>
                    </m:r>
                  </m:e>
                </m:d>
              </m:oMath>
            </m:oMathPara>
          </w:p>
          <w:p w14:paraId="4A684A99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40,20,30,40,10,10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1E02B353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rFonts w:ascii="SimSun" w:eastAsia="SimSun" w:hAnsi="SimSun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SimSun" w:hAnsi="Cambria Math" w:hint="eastAsia"/>
                  <w:sz w:val="20"/>
                  <w:szCs w:val="20"/>
                </w:rPr>
                <m:t>λ</m:t>
              </m:r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=[ 1,0.5,2,2,0.1,0.1]</m:t>
              </m:r>
            </m:oMath>
            <w:r w:rsidRPr="00EA1CE1">
              <w:rPr>
                <w:rFonts w:ascii="SimSun" w:eastAsia="SimSun" w:hAnsi="SimSun" w:hint="eastAsia"/>
                <w:sz w:val="20"/>
                <w:szCs w:val="20"/>
              </w:rPr>
              <w:t xml:space="preserve"> </w:t>
            </w:r>
          </w:p>
          <w:p w14:paraId="68A62B13" w14:textId="77777777" w:rsidR="00C301A5" w:rsidRPr="00EA1CE1" w:rsidRDefault="00C301A5" w:rsidP="000F5ED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49CF7362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368A5DA1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301A5" w:rsidRPr="00EA1CE1" w14:paraId="05EED3F8" w14:textId="77777777" w:rsidTr="000F5EDB">
        <w:tc>
          <w:tcPr>
            <w:tcW w:w="7560" w:type="dxa"/>
          </w:tcPr>
          <w:p w14:paraId="4F88EF5A" w14:textId="77777777" w:rsidR="00C301A5" w:rsidRPr="00EA1CE1" w:rsidRDefault="008835A9" w:rsidP="000F5EDB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6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e-3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FEF8F2 Function</m:t>
                              </m:r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FEF8F2 Function</m:t>
                                    </m:r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Weierstrass Function</m:t>
                                    </m:r>
                                  </m:e>
                                </m:mr>
                              </m:m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4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Weierstrass Function</m:t>
                                          </m:r>
                                        </m:e>
                                      </m:m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5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Griewank  Function</m:t>
                                          </m:r>
                                        </m:e>
                                      </m:mr>
                                    </m:m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6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 Griewank  Function</m:t>
                                    </m:r>
                                  </m:e>
                                </m:mr>
                              </m:m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53533991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0,100,200,300,200,300 </m:t>
                    </m:r>
                  </m:e>
                </m:d>
              </m:oMath>
            </m:oMathPara>
          </w:p>
          <w:p w14:paraId="3AD462C4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1,1,2,10,10,20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00DDD30C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rFonts w:ascii="SimSun" w:eastAsia="SimSun" w:hAnsi="SimSun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SimSun" w:hAnsi="Cambria Math" w:hint="eastAsia"/>
                  <w:sz w:val="20"/>
                  <w:szCs w:val="20"/>
                </w:rPr>
                <m:t>λ</m:t>
              </m:r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=[ 0.25,0.1,2,1,2,5]</m:t>
              </m:r>
            </m:oMath>
            <w:r w:rsidRPr="00EA1CE1">
              <w:rPr>
                <w:rFonts w:ascii="SimSun" w:eastAsia="SimSun" w:hAnsi="SimSun" w:hint="eastAsia"/>
                <w:sz w:val="20"/>
                <w:szCs w:val="20"/>
              </w:rPr>
              <w:t xml:space="preserve"> </w:t>
            </w:r>
          </w:p>
          <w:p w14:paraId="58F61EAB" w14:textId="77777777" w:rsidR="00C301A5" w:rsidRPr="00EA1CE1" w:rsidRDefault="00C301A5" w:rsidP="000F5ED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75035F82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1D73FE48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301A5" w:rsidRPr="00EA1CE1" w14:paraId="7EB50D1A" w14:textId="77777777" w:rsidTr="000F5EDB">
        <w:tc>
          <w:tcPr>
            <w:tcW w:w="7560" w:type="dxa"/>
          </w:tcPr>
          <w:p w14:paraId="36469355" w14:textId="77777777" w:rsidR="00C301A5" w:rsidRPr="00EA1CE1" w:rsidRDefault="008835A9" w:rsidP="000F5EDB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7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e-3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 Rastrigin Function</m:t>
                              </m:r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Rastrigin Function</m:t>
                                    </m:r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Griewank Function</m:t>
                                    </m:r>
                                  </m:e>
                                </m:mr>
                              </m:m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4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Griewank Function</m:t>
                                          </m:r>
                                        </m:e>
                                      </m:m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5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 Sphere  Function</m:t>
                                          </m:r>
                                        </m:e>
                                      </m:mr>
                                    </m:m>
                                  </m:e>
                                </m:m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eastAsia="Times New Roman" w:hAnsi="Cambria Math" w:cs="Times New Roman"/>
                                            <w:bCs/>
                                            <w:i/>
                                            <w:kern w:val="36"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m>
                                            <m:mPr>
                                              <m:mcs>
                                                <m:mc>
                                                  <m:mcPr>
                                                    <m:count m:val="1"/>
                                                    <m:mcJc m:val="center"/>
                                                  </m:mcPr>
                                                </m:mc>
                                              </m:mcs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bCs/>
                                                  <w:i/>
                                                  <w:kern w:val="36"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mP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6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Sphere  Function</m:t>
                                                </m:r>
                                              </m:e>
                                            </m:m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7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Weierstrass Function</m:t>
                                                </m:r>
                                              </m:e>
                                            </m:mr>
                                          </m:m>
                                        </m:e>
                                      </m:m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8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Weierstrass Function</m:t>
                                          </m:r>
                                        </m:e>
                                      </m:mr>
                                    </m:m>
                                  </m:e>
                                </m:mr>
                              </m:m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4C8EED3C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0,100,200,300,200,300,200,100 </m:t>
                    </m:r>
                  </m:e>
                </m:d>
              </m:oMath>
            </m:oMathPara>
          </w:p>
          <w:p w14:paraId="222FE9F8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20,20,10,10,10,10,20,20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232F9A66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rFonts w:ascii="SimSun" w:eastAsia="SimSun" w:hAnsi="SimSun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SimSun" w:hAnsi="Cambria Math" w:hint="eastAsia"/>
                  <w:sz w:val="20"/>
                  <w:szCs w:val="20"/>
                </w:rPr>
                <m:t>λ</m:t>
              </m:r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=[ 0.2,0.9,0.2,0.9,0.2,0.2,0.9,0.9]</m:t>
              </m:r>
            </m:oMath>
            <w:r w:rsidRPr="00EA1CE1">
              <w:rPr>
                <w:rFonts w:ascii="SimSun" w:eastAsia="SimSun" w:hAnsi="SimSun" w:hint="eastAsia"/>
                <w:sz w:val="20"/>
                <w:szCs w:val="20"/>
              </w:rPr>
              <w:t xml:space="preserve"> </w:t>
            </w:r>
          </w:p>
          <w:p w14:paraId="74430395" w14:textId="77777777" w:rsidR="00C301A5" w:rsidRPr="00EA1CE1" w:rsidRDefault="00C301A5" w:rsidP="000F5ED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49ED64BD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333E7902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301A5" w:rsidRPr="00EA1CE1" w14:paraId="218A3A13" w14:textId="77777777" w:rsidTr="000F5EDB">
        <w:tc>
          <w:tcPr>
            <w:tcW w:w="7560" w:type="dxa"/>
          </w:tcPr>
          <w:p w14:paraId="02C49450" w14:textId="77777777" w:rsidR="00C301A5" w:rsidRPr="00EA1CE1" w:rsidRDefault="008835A9" w:rsidP="000F5EDB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8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e-3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 Rastrigin Function</m:t>
                              </m:r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Rastrigin Function</m:t>
                                    </m:r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FEF8F2  Function</m:t>
                                    </m:r>
                                  </m:e>
                                </m:mr>
                              </m:m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4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FEF8F2  Function</m:t>
                                          </m:r>
                                        </m:e>
                                      </m:m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5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 Weierstrass  Function</m:t>
                                          </m:r>
                                        </m:e>
                                      </m:mr>
                                    </m:m>
                                  </m:e>
                                </m:m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eastAsia="Times New Roman" w:hAnsi="Cambria Math" w:cs="Times New Roman"/>
                                            <w:bCs/>
                                            <w:i/>
                                            <w:kern w:val="36"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m>
                                            <m:mPr>
                                              <m:mcs>
                                                <m:mc>
                                                  <m:mcPr>
                                                    <m:count m:val="1"/>
                                                    <m:mcJc m:val="center"/>
                                                  </m:mcPr>
                                                </m:mc>
                                              </m:mcs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bCs/>
                                                  <w:i/>
                                                  <w:kern w:val="36"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mP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6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 Weierstrass  Function</m:t>
                                                </m:r>
                                              </m:e>
                                            </m:m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7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Griewank Function</m:t>
                                                </m:r>
                                              </m:e>
                                            </m:mr>
                                          </m:m>
                                        </m:e>
                                      </m:m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8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Griewank Function</m:t>
                                          </m:r>
                                        </m:e>
                                      </m:mr>
                                    </m:m>
                                  </m:e>
                                </m:mr>
                              </m:m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4A7A69E6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0,100,200,200,200,500,500,100 </m:t>
                    </m:r>
                  </m:e>
                </m:d>
              </m:oMath>
            </m:oMathPara>
          </w:p>
          <w:p w14:paraId="553D762C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20,20,10,10,10,10,20,20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31EB49C1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rFonts w:ascii="SimSun" w:eastAsia="SimSun" w:hAnsi="SimSun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SimSun" w:hAnsi="Cambria Math" w:hint="eastAsia"/>
                  <w:sz w:val="20"/>
                  <w:szCs w:val="20"/>
                </w:rPr>
                <m:t>λ</m:t>
              </m:r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=[ 0.9,0.9,0.5,0.5,0.5,0.5,0.9,0.9]</m:t>
              </m:r>
            </m:oMath>
            <w:r w:rsidRPr="00EA1CE1">
              <w:rPr>
                <w:rFonts w:ascii="SimSun" w:eastAsia="SimSun" w:hAnsi="SimSun" w:hint="eastAsia"/>
                <w:sz w:val="20"/>
                <w:szCs w:val="20"/>
              </w:rPr>
              <w:t xml:space="preserve"> </w:t>
            </w:r>
          </w:p>
          <w:p w14:paraId="2A794DCD" w14:textId="77777777" w:rsidR="00C301A5" w:rsidRPr="00EA1CE1" w:rsidRDefault="00C301A5" w:rsidP="000F5ED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0AAA7F67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49E6424C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301A5" w:rsidRPr="00EA1CE1" w14:paraId="1BB58091" w14:textId="77777777" w:rsidTr="000F5EDB">
        <w:tc>
          <w:tcPr>
            <w:tcW w:w="7560" w:type="dxa"/>
          </w:tcPr>
          <w:p w14:paraId="4EE2A3EC" w14:textId="77777777" w:rsidR="00C301A5" w:rsidRPr="00EA1CE1" w:rsidRDefault="008835A9" w:rsidP="000F5EDB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9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e-3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 Rastrigin Function</m:t>
                              </m:r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Rastrigin Function</m:t>
                                    </m:r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Weierstrass  Function</m:t>
                                    </m:r>
                                  </m:e>
                                </m:mr>
                              </m:m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4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Weierstrass  Function</m:t>
                                          </m:r>
                                        </m:e>
                                      </m:m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5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Griewank  Function</m:t>
                                          </m:r>
                                        </m:e>
                                      </m:mr>
                                    </m:m>
                                  </m:e>
                                </m:m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eastAsia="Times New Roman" w:hAnsi="Cambria Math" w:cs="Times New Roman"/>
                                            <w:bCs/>
                                            <w:i/>
                                            <w:kern w:val="36"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m>
                                            <m:mPr>
                                              <m:mcs>
                                                <m:mc>
                                                  <m:mcPr>
                                                    <m:count m:val="1"/>
                                                    <m:mcJc m:val="center"/>
                                                  </m:mcPr>
                                                </m:mc>
                                              </m:mcs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bCs/>
                                                  <w:i/>
                                                  <w:kern w:val="36"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mP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6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 Griewank  Function</m:t>
                                                </m:r>
                                              </m:e>
                                            </m:m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7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Ackley Function</m:t>
                                                </m:r>
                                              </m:e>
                                            </m:mr>
                                          </m:m>
                                        </m:e>
                                      </m:mr>
                                      <m:mr>
                                        <m:e>
                                          <m:m>
                                            <m:mPr>
                                              <m:mcs>
                                                <m:mc>
                                                  <m:mcPr>
                                                    <m:count m:val="1"/>
                                                    <m:mcJc m:val="center"/>
                                                  </m:mcPr>
                                                </m:mc>
                                              </m:mcs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bCs/>
                                                  <w:i/>
                                                  <w:kern w:val="36"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mPr>
                                            <m:mr>
                                              <m:e>
                                                <m:m>
                                                  <m:mPr>
                                                    <m:mcs>
                                                      <m:mc>
                                                        <m:mcPr>
                                                          <m:count m:val="1"/>
                                                          <m:mcJc m:val="center"/>
                                                        </m:mcPr>
                                                      </m:mc>
                                                    </m:mcs>
                                                    <m:ctrlPr>
                                                      <w:rPr>
                                                        <w:rFonts w:ascii="Cambria Math" w:eastAsia="Times New Roman" w:hAnsi="Cambria Math" w:cs="Times New Roman"/>
                                                        <w:bCs/>
                                                        <w:i/>
                                                        <w:kern w:val="36"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mPr>
                                                  <m:mr>
                                                    <m:e>
                                                      <m:sSub>
                                                        <m:sSubPr>
                                                          <m:ctrlPr>
                                                            <w:rPr>
                                                              <w:rFonts w:ascii="Cambria Math" w:hAnsi="Cambria Math"/>
                                                              <w:i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</m:ctrlPr>
                                                        </m:sSubPr>
                                                        <m:e>
                                                          <m:r>
                                                            <w:rPr>
                                                              <w:rFonts w:ascii="Cambria Math" w:hAnsi="Cambria Math"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  <m:t>f</m:t>
                                                          </m:r>
                                                        </m:e>
                                                        <m:sub>
                                                          <m:r>
                                                            <w:rPr>
                                                              <w:rFonts w:ascii="Cambria Math" w:hAnsi="Cambria Math"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  <m:t>8</m:t>
                                                          </m:r>
                                                        </m:sub>
                                                      </m:s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20"/>
                                                          <w:szCs w:val="20"/>
                                                        </w:rPr>
                                                        <m:t>=Ackley Function</m:t>
                                                      </m:r>
                                                    </m:e>
                                                  </m:mr>
                                                  <m:mr>
                                                    <m:e>
                                                      <m:sSub>
                                                        <m:sSubPr>
                                                          <m:ctrlPr>
                                                            <w:rPr>
                                                              <w:rFonts w:ascii="Cambria Math" w:hAnsi="Cambria Math"/>
                                                              <w:i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</m:ctrlPr>
                                                        </m:sSubPr>
                                                        <m:e>
                                                          <m:r>
                                                            <w:rPr>
                                                              <w:rFonts w:ascii="Cambria Math" w:hAnsi="Cambria Math"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  <m:t>f</m:t>
                                                          </m:r>
                                                        </m:e>
                                                        <m:sub>
                                                          <m:r>
                                                            <w:rPr>
                                                              <w:rFonts w:ascii="Cambria Math" w:hAnsi="Cambria Math"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  <m:t>9</m:t>
                                                          </m:r>
                                                        </m:sub>
                                                      </m:s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20"/>
                                                          <w:szCs w:val="20"/>
                                                        </w:rPr>
                                                        <m:t>=Sphere Function</m:t>
                                                      </m:r>
                                                    </m:e>
                                                  </m:mr>
                                                </m:m>
                                              </m:e>
                                            </m:m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10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Shere Function</m:t>
                                                </m:r>
                                              </m:e>
                                            </m:mr>
                                          </m:m>
                                        </m:e>
                                      </m:mr>
                                    </m:m>
                                  </m:e>
                                </m:mr>
                              </m:m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67B77757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0,100,200,300,200,300,300,400,400,500 </m:t>
                    </m:r>
                  </m:e>
                </m:d>
              </m:oMath>
            </m:oMathPara>
          </w:p>
          <w:p w14:paraId="046A1FF2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1,1,1,10,10,2,20,20,10,2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76584A7F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rFonts w:ascii="Calibri" w:eastAsia="ＭＳ 明朝" w:hAnsi="Calibri"/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λ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 1,1,10,10,0.2,0.2,0.5,0.5,0.1,0.1]</m:t>
                </m:r>
              </m:oMath>
            </m:oMathPara>
          </w:p>
          <w:p w14:paraId="342EE432" w14:textId="77777777" w:rsidR="00C301A5" w:rsidRPr="00EA1CE1" w:rsidRDefault="00C301A5" w:rsidP="000F5ED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05F527F6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290ABB05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301A5" w:rsidRPr="00EA1CE1" w14:paraId="3663477E" w14:textId="77777777" w:rsidTr="000F5EDB">
        <w:trPr>
          <w:trHeight w:val="3324"/>
        </w:trPr>
        <w:tc>
          <w:tcPr>
            <w:tcW w:w="7560" w:type="dxa"/>
          </w:tcPr>
          <w:p w14:paraId="1D11F4AC" w14:textId="77777777" w:rsidR="00C301A5" w:rsidRPr="00EA1CE1" w:rsidRDefault="008835A9" w:rsidP="000F5EDB">
            <w:pPr>
              <w:pStyle w:val="Heading1"/>
              <w:spacing w:before="0"/>
              <w:jc w:val="distribute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50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e-18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 FEF8F2 Function</m:t>
                              </m:r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FEF8F2 Function</m:t>
                                    </m:r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Sphere  Function</m:t>
                                    </m:r>
                                  </m:e>
                                </m:mr>
                              </m:m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4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Sphere  Function</m:t>
                                          </m:r>
                                        </m:e>
                                      </m:m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5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Griewank  Function</m:t>
                                          </m:r>
                                        </m:e>
                                      </m:mr>
                                    </m:m>
                                  </m:e>
                                </m:m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eastAsia="Times New Roman" w:hAnsi="Cambria Math" w:cs="Times New Roman"/>
                                            <w:bCs/>
                                            <w:i/>
                                            <w:kern w:val="36"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m>
                                            <m:mPr>
                                              <m:mcs>
                                                <m:mc>
                                                  <m:mcPr>
                                                    <m:count m:val="1"/>
                                                    <m:mcJc m:val="center"/>
                                                  </m:mcPr>
                                                </m:mc>
                                              </m:mcs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bCs/>
                                                  <w:i/>
                                                  <w:kern w:val="36"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mP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6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 Griewank  Function</m:t>
                                                </m:r>
                                              </m:e>
                                            </m:m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7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Ackley Function</m:t>
                                                </m:r>
                                              </m:e>
                                            </m:mr>
                                          </m:m>
                                        </m:e>
                                      </m:mr>
                                      <m:mr>
                                        <m:e>
                                          <m:m>
                                            <m:mPr>
                                              <m:mcs>
                                                <m:mc>
                                                  <m:mcPr>
                                                    <m:count m:val="1"/>
                                                    <m:mcJc m:val="center"/>
                                                  </m:mcPr>
                                                </m:mc>
                                              </m:mcs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bCs/>
                                                  <w:i/>
                                                  <w:kern w:val="36"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mPr>
                                            <m:mr>
                                              <m:e>
                                                <m:m>
                                                  <m:mPr>
                                                    <m:mcs>
                                                      <m:mc>
                                                        <m:mcPr>
                                                          <m:count m:val="1"/>
                                                          <m:mcJc m:val="center"/>
                                                        </m:mcPr>
                                                      </m:mc>
                                                    </m:mcs>
                                                    <m:ctrlPr>
                                                      <w:rPr>
                                                        <w:rFonts w:ascii="Cambria Math" w:eastAsia="Times New Roman" w:hAnsi="Cambria Math" w:cs="Times New Roman"/>
                                                        <w:bCs/>
                                                        <w:i/>
                                                        <w:kern w:val="36"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mPr>
                                                  <m:mr>
                                                    <m:e>
                                                      <m:sSub>
                                                        <m:sSubPr>
                                                          <m:ctrlPr>
                                                            <w:rPr>
                                                              <w:rFonts w:ascii="Cambria Math" w:hAnsi="Cambria Math"/>
                                                              <w:i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</m:ctrlPr>
                                                        </m:sSubPr>
                                                        <m:e>
                                                          <m:r>
                                                            <w:rPr>
                                                              <w:rFonts w:ascii="Cambria Math" w:hAnsi="Cambria Math"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  <m:t>f</m:t>
                                                          </m:r>
                                                        </m:e>
                                                        <m:sub>
                                                          <m:r>
                                                            <w:rPr>
                                                              <w:rFonts w:ascii="Cambria Math" w:hAnsi="Cambria Math"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  <m:t>8</m:t>
                                                          </m:r>
                                                        </m:sub>
                                                      </m:s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20"/>
                                                          <w:szCs w:val="20"/>
                                                        </w:rPr>
                                                        <m:t>=Ackley Function</m:t>
                                                      </m:r>
                                                    </m:e>
                                                  </m:mr>
                                                  <m:mr>
                                                    <m:e>
                                                      <m:sSub>
                                                        <m:sSubPr>
                                                          <m:ctrlPr>
                                                            <w:rPr>
                                                              <w:rFonts w:ascii="Cambria Math" w:hAnsi="Cambria Math"/>
                                                              <w:i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</m:ctrlPr>
                                                        </m:sSubPr>
                                                        <m:e>
                                                          <m:r>
                                                            <w:rPr>
                                                              <w:rFonts w:ascii="Cambria Math" w:hAnsi="Cambria Math"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  <m:t>f</m:t>
                                                          </m:r>
                                                        </m:e>
                                                        <m:sub>
                                                          <m:r>
                                                            <w:rPr>
                                                              <w:rFonts w:ascii="Cambria Math" w:hAnsi="Cambria Math"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  <m:t>9</m:t>
                                                          </m:r>
                                                        </m:sub>
                                                      </m:s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20"/>
                                                          <w:szCs w:val="20"/>
                                                        </w:rPr>
                                                        <m:t>=Weierstrass  Function</m:t>
                                                      </m:r>
                                                    </m:e>
                                                  </m:mr>
                                                </m:m>
                                              </m:e>
                                            </m:m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10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Weierstrass  Function</m:t>
                                                </m:r>
                                              </m:e>
                                            </m:mr>
                                          </m:m>
                                        </m:e>
                                      </m:mr>
                                    </m:m>
                                  </m:e>
                                </m:mr>
                              </m:m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54E43496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0,100,200,300,200,300,300,100,100,100 </m:t>
                    </m:r>
                  </m:e>
                </m:d>
              </m:oMath>
            </m:oMathPara>
          </w:p>
          <w:p w14:paraId="51C250FB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1,1,1,2,2,2,1,2,2,1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26A99C01" w14:textId="77777777" w:rsidR="00C301A5" w:rsidRPr="00DE0F78" w:rsidRDefault="00C301A5" w:rsidP="000F5EDB">
            <w:pPr>
              <w:pStyle w:val="Heading1"/>
              <w:spacing w:before="0" w:after="0"/>
              <w:outlineLvl w:val="0"/>
              <w:rPr>
                <w:rFonts w:ascii="Calibri" w:eastAsia="ＭＳ 明朝" w:hAnsi="Calibri"/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λ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 0.2,0.5,0.1,0.5,0.5,0.1,0.5,0.5,0.2,0.2]</m:t>
                </m:r>
              </m:oMath>
            </m:oMathPara>
          </w:p>
        </w:tc>
        <w:tc>
          <w:tcPr>
            <w:tcW w:w="1170" w:type="dxa"/>
            <w:vAlign w:val="center"/>
          </w:tcPr>
          <w:p w14:paraId="53D29EA4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521CCFF8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</w:tbl>
    <w:p w14:paraId="19BA83EB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3638B5D" w14:textId="77777777" w:rsidR="00D007BC" w:rsidRDefault="00D007BC"/>
    <w:p w14:paraId="3CE64314" w14:textId="77777777" w:rsidR="006800C7" w:rsidRDefault="006800C7"/>
    <w:p w14:paraId="68A83D5D" w14:textId="77777777" w:rsidR="006800C7" w:rsidRDefault="006800C7"/>
    <w:p w14:paraId="19471698" w14:textId="77777777" w:rsidR="006800C7" w:rsidRDefault="006800C7"/>
    <w:p w14:paraId="573A77B8" w14:textId="77777777" w:rsidR="006800C7" w:rsidRDefault="006800C7"/>
    <w:p w14:paraId="790FB804" w14:textId="77777777" w:rsidR="006800C7" w:rsidRDefault="006800C7"/>
    <w:p w14:paraId="6B135A0D" w14:textId="77777777" w:rsidR="006800C7" w:rsidRDefault="006800C7"/>
    <w:p w14:paraId="60729470" w14:textId="77777777" w:rsidR="006800C7" w:rsidRDefault="006800C7"/>
    <w:p w14:paraId="26B5864C" w14:textId="77777777" w:rsidR="006800C7" w:rsidRDefault="006800C7">
      <w:r>
        <w:rPr>
          <w:b/>
          <w:noProof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02BF5C7" wp14:editId="4DD5BE1A">
                <wp:simplePos x="0" y="0"/>
                <wp:positionH relativeFrom="column">
                  <wp:posOffset>1180313</wp:posOffset>
                </wp:positionH>
                <wp:positionV relativeFrom="paragraph">
                  <wp:posOffset>388</wp:posOffset>
                </wp:positionV>
                <wp:extent cx="2809875" cy="1897380"/>
                <wp:effectExtent l="0" t="0" r="28575" b="26670"/>
                <wp:wrapSquare wrapText="bothSides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9875" cy="1897380"/>
                          <a:chOff x="1348500" y="1206050"/>
                          <a:chExt cx="2500650" cy="1690600"/>
                        </a:xfrm>
                      </wpg:grpSpPr>
                      <wps:wsp>
                        <wps:cNvPr id="1" name="Oval 1"/>
                        <wps:cNvSpPr/>
                        <wps:spPr>
                          <a:xfrm>
                            <a:off x="2607650" y="17841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7F3FD175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" name="Oval 2"/>
                        <wps:cNvSpPr/>
                        <wps:spPr>
                          <a:xfrm>
                            <a:off x="2397225" y="222485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71F73C96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" name="Oval 3"/>
                        <wps:cNvSpPr/>
                        <wps:spPr>
                          <a:xfrm>
                            <a:off x="3770850" y="222485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7EF8EA35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5" name="Oval 5"/>
                        <wps:cNvSpPr/>
                        <wps:spPr>
                          <a:xfrm>
                            <a:off x="2685950" y="26985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FF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88F4E64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" name="Oval 6"/>
                        <wps:cNvSpPr/>
                        <wps:spPr>
                          <a:xfrm>
                            <a:off x="3678650" y="17841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58769430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" name="Oval 7"/>
                        <wps:cNvSpPr/>
                        <wps:spPr>
                          <a:xfrm>
                            <a:off x="3600350" y="26985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56EF8D82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8" name="Oval 8"/>
                        <wps:cNvSpPr/>
                        <wps:spPr>
                          <a:xfrm>
                            <a:off x="3143150" y="281835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3A08815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9" name="Diamond 9"/>
                        <wps:cNvSpPr/>
                        <wps:spPr>
                          <a:xfrm>
                            <a:off x="3143150" y="2224850"/>
                            <a:ext cx="78300" cy="78300"/>
                          </a:xfrm>
                          <a:prstGeom prst="diamond">
                            <a:avLst/>
                          </a:prstGeom>
                          <a:solidFill>
                            <a:srgbClr val="00FF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0B4CC63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10" name="Group 10"/>
                        <wpg:cNvGrpSpPr/>
                        <wpg:grpSpPr>
                          <a:xfrm>
                            <a:off x="1701525" y="1206050"/>
                            <a:ext cx="1441500" cy="589500"/>
                            <a:chOff x="1701525" y="1206050"/>
                            <a:chExt cx="1441500" cy="589500"/>
                          </a:xfrm>
                        </wpg:grpSpPr>
                        <wps:wsp>
                          <wps:cNvPr id="11" name="Straight Arrow Connector 11"/>
                          <wps:cNvCnPr/>
                          <wps:spPr>
                            <a:xfrm>
                              <a:off x="2088525" y="1513850"/>
                              <a:ext cx="1054500" cy="9690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dot"/>
                              <a:round/>
                              <a:headEnd type="none" w="med" len="med"/>
                              <a:tailEnd type="triangle" w="med" len="med"/>
                            </a:ln>
                          </wps:spPr>
                          <wps:bodyPr/>
                        </wps:wsp>
                        <wps:wsp>
                          <wps:cNvPr id="12" name="Text Box 12"/>
                          <wps:cNvSpPr txBox="1"/>
                          <wps:spPr>
                            <a:xfrm>
                              <a:off x="1701525" y="1206050"/>
                              <a:ext cx="773621" cy="26694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89FBF3A" w14:textId="77777777" w:rsidR="006800C7" w:rsidRDefault="006800C7" w:rsidP="006800C7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Best points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t" anchorCtr="0">
                            <a:spAutoFit/>
                          </wps:bodyPr>
                        </wps:wsp>
                        <wps:wsp>
                          <wps:cNvPr id="13" name="Straight Arrow Connector 13"/>
                          <wps:cNvCnPr/>
                          <wps:spPr>
                            <a:xfrm>
                              <a:off x="2088525" y="1513850"/>
                              <a:ext cx="530700" cy="28170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dot"/>
                              <a:round/>
                              <a:headEnd type="none" w="med" len="med"/>
                              <a:tailEnd type="triangle" w="med" len="med"/>
                            </a:ln>
                          </wps:spPr>
                          <wps:bodyPr/>
                        </wps:wsp>
                      </wpg:grpSp>
                      <wpg:grpSp>
                        <wpg:cNvPr id="14" name="Group 14"/>
                        <wpg:cNvGrpSpPr/>
                        <wpg:grpSpPr>
                          <a:xfrm>
                            <a:off x="1411525" y="1732706"/>
                            <a:ext cx="1731600" cy="531169"/>
                            <a:chOff x="1575425" y="1771956"/>
                            <a:chExt cx="1731600" cy="531169"/>
                          </a:xfrm>
                        </wpg:grpSpPr>
                        <wps:wsp>
                          <wps:cNvPr id="15" name="Straight Arrow Connector 15"/>
                          <wps:cNvCnPr/>
                          <wps:spPr>
                            <a:xfrm>
                              <a:off x="2272925" y="1926025"/>
                              <a:ext cx="1034100" cy="37710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dot"/>
                              <a:round/>
                              <a:headEnd type="none" w="med" len="med"/>
                              <a:tailEnd type="triangle" w="med" len="med"/>
                            </a:ln>
                          </wps:spPr>
                          <wps:bodyPr/>
                        </wps:wsp>
                        <wps:wsp>
                          <wps:cNvPr id="16" name="Text Box 16"/>
                          <wps:cNvSpPr txBox="1"/>
                          <wps:spPr>
                            <a:xfrm>
                              <a:off x="1575425" y="1771956"/>
                              <a:ext cx="697330" cy="26694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E898BCD" w14:textId="77777777" w:rsidR="006800C7" w:rsidRDefault="006800C7" w:rsidP="006800C7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MeanBest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t" anchorCtr="0">
                            <a:spAutoFit/>
                          </wps:bodyPr>
                        </wps:wsp>
                      </wpg:grpSp>
                      <wpg:grpSp>
                        <wpg:cNvPr id="17" name="Group 17"/>
                        <wpg:cNvGrpSpPr/>
                        <wpg:grpSpPr>
                          <a:xfrm>
                            <a:off x="1348500" y="2357929"/>
                            <a:ext cx="1337400" cy="379703"/>
                            <a:chOff x="1565375" y="1978883"/>
                            <a:chExt cx="1337400" cy="516954"/>
                          </a:xfrm>
                        </wpg:grpSpPr>
                        <wps:wsp>
                          <wps:cNvPr id="18" name="Straight Arrow Connector 18"/>
                          <wps:cNvCnPr/>
                          <wps:spPr>
                            <a:xfrm>
                              <a:off x="2636075" y="2188937"/>
                              <a:ext cx="266700" cy="30690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dot"/>
                              <a:round/>
                              <a:headEnd type="none" w="med" len="med"/>
                              <a:tailEnd type="triangle" w="med" len="med"/>
                            </a:ln>
                          </wps:spPr>
                          <wps:bodyPr/>
                        </wps:wsp>
                        <wps:wsp>
                          <wps:cNvPr id="19" name="Text Box 19"/>
                          <wps:cNvSpPr txBox="1"/>
                          <wps:spPr>
                            <a:xfrm>
                              <a:off x="1565375" y="1978883"/>
                              <a:ext cx="1070873" cy="36343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F1E7A3D" w14:textId="77777777" w:rsidR="006800C7" w:rsidRDefault="006800C7" w:rsidP="006800C7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Absolute Best Point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t" anchorCtr="0">
                            <a:spAutoFit/>
                          </wps:bodyPr>
                        </wps:wsp>
                      </wpg:grpSp>
                      <wps:wsp>
                        <wps:cNvPr id="20" name="Oval 20"/>
                        <wps:cNvSpPr/>
                        <wps:spPr>
                          <a:xfrm>
                            <a:off x="3143150" y="1571575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BB236AD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2BF5C7" id="Group 4" o:spid="_x0000_s1026" style="position:absolute;margin-left:92.95pt;margin-top:.05pt;width:221.25pt;height:149.4pt;z-index:251658240" coordorigin="13485,12060" coordsize="25006,169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">
                <v:oval id="Oval 1" o:spid="_x0000_s1027" style="position:absolute;left:26076;top:17841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7F3FD175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2" o:spid="_x0000_s1028" style="position:absolute;left:23972;top:22248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71F73C96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3" o:spid="_x0000_s1029" style="position:absolute;left:37708;top:22248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7EF8EA35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5" o:spid="_x0000_s1030" style="position:absolute;left:26859;top:26985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" fillcolor="red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188F4E64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6" o:spid="_x0000_s1031" style="position:absolute;left:36786;top:17841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58769430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7" o:spid="_x0000_s1032" style="position:absolute;left:36003;top:26985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56EF8D82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8" o:spid="_x0000_s1033" style="position:absolute;left:31431;top:28183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13A08815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Diamond 9" o:spid="_x0000_s1034" type="#_x0000_t4" style="position:absolute;left:31431;top:22248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" fillcolor="lime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0B4CC63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group id="Group 10" o:spid="_x0000_s1035" style="position:absolute;left:17015;top:12060;width:14415;height:5895" coordorigin="17015,12060" coordsize="14415,58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1" o:spid="_x0000_s1036" type="#_x0000_t32" style="position:absolute;left:20885;top:15138;width:10545;height:96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">
                    <v:stroke dashstyle="dot" endarrow="block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" o:spid="_x0000_s1037" type="#_x0000_t202" style="position:absolute;left:17015;top:12060;width:7736;height:2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" filled="f" stroked="f">
                    <v:textbox style="mso-fit-shape-to-text:t" inset="2.53958mm,2.53958mm,2.53958mm,2.53958mm">
                      <w:txbxContent>
                        <w:p w14:paraId="789FBF3A" w14:textId="77777777" w:rsidR="006800C7" w:rsidRDefault="006800C7" w:rsidP="006800C7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Best points</w:t>
                          </w:r>
                        </w:p>
                      </w:txbxContent>
                    </v:textbox>
                  </v:shape>
                  <v:shape id="Straight Arrow Connector 13" o:spid="_x0000_s1038" type="#_x0000_t32" style="position:absolute;left:20885;top:15138;width:5307;height:28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">
                    <v:stroke dashstyle="dot" endarrow="block"/>
                  </v:shape>
                </v:group>
                <v:group id="Group 14" o:spid="_x0000_s1039" style="position:absolute;left:14115;top:17327;width:17316;height:5311" coordorigin="15754,17719" coordsize="17316,5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Straight Arrow Connector 15" o:spid="_x0000_s1040" type="#_x0000_t32" style="position:absolute;left:22729;top:19260;width:10341;height:377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">
                    <v:stroke dashstyle="dot" endarrow="block"/>
                  </v:shape>
                  <v:shape id="Text Box 16" o:spid="_x0000_s1041" type="#_x0000_t202" style="position:absolute;left:15754;top:17719;width:6973;height:2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" filled="f" stroked="f">
                    <v:textbox style="mso-fit-shape-to-text:t" inset="2.53958mm,2.53958mm,2.53958mm,2.53958mm">
                      <w:txbxContent>
                        <w:p w14:paraId="4E898BCD" w14:textId="77777777" w:rsidR="006800C7" w:rsidRDefault="006800C7" w:rsidP="006800C7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MeanBest</w:t>
                          </w:r>
                        </w:p>
                      </w:txbxContent>
                    </v:textbox>
                  </v:shape>
                </v:group>
                <v:group id="Group 17" o:spid="_x0000_s1042" style="position:absolute;left:13485;top:23579;width:13374;height:3797" coordorigin="15653,19788" coordsize="13374,51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Straight Arrow Connector 18" o:spid="_x0000_s1043" type="#_x0000_t32" style="position:absolute;left:26360;top:21889;width:2667;height:306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">
                    <v:stroke dashstyle="dot" endarrow="block"/>
                  </v:shape>
                  <v:shape id="Text Box 19" o:spid="_x0000_s1044" type="#_x0000_t202" style="position:absolute;left:15653;top:19788;width:10709;height:36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" filled="f" stroked="f">
                    <v:textbox style="mso-fit-shape-to-text:t" inset="2.53958mm,2.53958mm,2.53958mm,2.53958mm">
                      <w:txbxContent>
                        <w:p w14:paraId="5F1E7A3D" w14:textId="77777777" w:rsidR="006800C7" w:rsidRDefault="006800C7" w:rsidP="006800C7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Absolute Best Point</w:t>
                          </w:r>
                        </w:p>
                      </w:txbxContent>
                    </v:textbox>
                  </v:shape>
                </v:group>
                <v:oval id="Oval 20" o:spid="_x0000_s1045" style="position:absolute;left:31431;top:15715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6BB236AD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w10:wrap type="square"/>
              </v:group>
            </w:pict>
          </mc:Fallback>
        </mc:AlternateContent>
      </w:r>
    </w:p>
    <w:p w14:paraId="1CEDE3E2" w14:textId="77777777" w:rsidR="006800C7" w:rsidRPr="006800C7" w:rsidRDefault="006800C7" w:rsidP="006800C7"/>
    <w:p w14:paraId="6D4C1982" w14:textId="77777777" w:rsidR="006800C7" w:rsidRPr="006800C7" w:rsidRDefault="006800C7" w:rsidP="00542D3C">
      <w:pPr>
        <w:jc w:val="center"/>
      </w:pPr>
    </w:p>
    <w:p w14:paraId="1B7B8A36" w14:textId="77777777" w:rsidR="006800C7" w:rsidRPr="006800C7" w:rsidRDefault="006800C7" w:rsidP="00542D3C">
      <w:pPr>
        <w:jc w:val="center"/>
      </w:pPr>
    </w:p>
    <w:p w14:paraId="6D72085D" w14:textId="77777777" w:rsidR="006800C7" w:rsidRPr="006800C7" w:rsidRDefault="006800C7" w:rsidP="00542D3C">
      <w:pPr>
        <w:jc w:val="center"/>
      </w:pPr>
    </w:p>
    <w:p w14:paraId="4AB7D451" w14:textId="77777777" w:rsidR="006800C7" w:rsidRPr="006800C7" w:rsidRDefault="006800C7" w:rsidP="00542D3C">
      <w:pPr>
        <w:jc w:val="center"/>
      </w:pPr>
    </w:p>
    <w:p w14:paraId="0958FD13" w14:textId="77777777" w:rsidR="006800C7" w:rsidRPr="006800C7" w:rsidRDefault="006800C7" w:rsidP="00542D3C">
      <w:pPr>
        <w:jc w:val="center"/>
      </w:pPr>
    </w:p>
    <w:p w14:paraId="35F1669E" w14:textId="77777777" w:rsidR="006800C7" w:rsidRPr="006800C7" w:rsidRDefault="006800C7" w:rsidP="00542D3C">
      <w:pPr>
        <w:jc w:val="center"/>
      </w:pPr>
    </w:p>
    <w:p w14:paraId="08FA9564" w14:textId="77777777" w:rsidR="006800C7" w:rsidRPr="006800C7" w:rsidRDefault="006800C7" w:rsidP="00542D3C">
      <w:pPr>
        <w:jc w:val="center"/>
      </w:pPr>
    </w:p>
    <w:p w14:paraId="1041D694" w14:textId="77777777" w:rsidR="006800C7" w:rsidRDefault="006800C7" w:rsidP="00542D3C">
      <w:pPr>
        <w:jc w:val="center"/>
      </w:pPr>
    </w:p>
    <w:p w14:paraId="48D1968D" w14:textId="0ED56FC9" w:rsidR="006800C7" w:rsidRDefault="006800C7" w:rsidP="00542D3C">
      <w:pPr>
        <w:tabs>
          <w:tab w:val="left" w:pos="1320"/>
        </w:tabs>
        <w:jc w:val="center"/>
      </w:pPr>
    </w:p>
    <w:p w14:paraId="2B896E33" w14:textId="77777777" w:rsidR="006800C7" w:rsidRDefault="006800C7" w:rsidP="00542D3C">
      <w:pPr>
        <w:tabs>
          <w:tab w:val="left" w:pos="1320"/>
        </w:tabs>
        <w:jc w:val="center"/>
      </w:pPr>
    </w:p>
    <w:p w14:paraId="52555F3C" w14:textId="77777777" w:rsidR="006800C7" w:rsidRDefault="006800C7" w:rsidP="00542D3C">
      <w:pPr>
        <w:tabs>
          <w:tab w:val="left" w:pos="1320"/>
        </w:tabs>
        <w:jc w:val="center"/>
      </w:pPr>
    </w:p>
    <w:p w14:paraId="3033704B" w14:textId="77777777" w:rsidR="006800C7" w:rsidRDefault="006800C7" w:rsidP="00542D3C">
      <w:pPr>
        <w:tabs>
          <w:tab w:val="left" w:pos="1320"/>
        </w:tabs>
        <w:jc w:val="center"/>
      </w:pPr>
    </w:p>
    <w:p w14:paraId="4067AB83" w14:textId="77777777" w:rsidR="006800C7" w:rsidRDefault="006800C7" w:rsidP="00542D3C">
      <w:pPr>
        <w:tabs>
          <w:tab w:val="left" w:pos="1320"/>
        </w:tabs>
        <w:jc w:val="center"/>
      </w:pPr>
      <w:r>
        <w:rPr>
          <w:b/>
          <w:noProof/>
          <w:lang w:val="en-US"/>
        </w:rPr>
        <mc:AlternateContent>
          <mc:Choice Requires="wpg">
            <w:drawing>
              <wp:inline distT="114300" distB="114300" distL="114300" distR="114300" wp14:anchorId="4B6E5D59" wp14:editId="640009E1">
                <wp:extent cx="2809633" cy="1681585"/>
                <wp:effectExtent l="0" t="0" r="0" b="13970"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9633" cy="1681585"/>
                          <a:chOff x="852275" y="691375"/>
                          <a:chExt cx="2451914" cy="1454288"/>
                        </a:xfrm>
                      </wpg:grpSpPr>
                      <wps:wsp>
                        <wps:cNvPr id="22" name="Oval 22"/>
                        <wps:cNvSpPr/>
                        <wps:spPr>
                          <a:xfrm>
                            <a:off x="2140225" y="1417013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29596CFD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3" name="Oval 23"/>
                        <wps:cNvSpPr/>
                        <wps:spPr>
                          <a:xfrm>
                            <a:off x="2525425" y="1913163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0DB0FD6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4" name="Oval 24"/>
                        <wps:cNvSpPr/>
                        <wps:spPr>
                          <a:xfrm>
                            <a:off x="2550325" y="13694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8B0D69B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5" name="Oval 25"/>
                        <wps:cNvSpPr/>
                        <wps:spPr>
                          <a:xfrm>
                            <a:off x="2527525" y="1640913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FF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201DC966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6" name="Oval 26"/>
                        <wps:cNvSpPr/>
                        <wps:spPr>
                          <a:xfrm>
                            <a:off x="2770075" y="1445338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7956EEA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7" name="Oval 27"/>
                        <wps:cNvSpPr/>
                        <wps:spPr>
                          <a:xfrm>
                            <a:off x="2848375" y="1832913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0FA5515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8" name="Oval 28"/>
                        <wps:cNvSpPr/>
                        <wps:spPr>
                          <a:xfrm>
                            <a:off x="2218525" y="1913163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7EF99A11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9" name="Diamond 29"/>
                        <wps:cNvSpPr/>
                        <wps:spPr>
                          <a:xfrm>
                            <a:off x="3014113" y="1167250"/>
                            <a:ext cx="78300" cy="78300"/>
                          </a:xfrm>
                          <a:prstGeom prst="diamond">
                            <a:avLst/>
                          </a:prstGeom>
                          <a:solidFill>
                            <a:srgbClr val="00FF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B0A5A06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0" name="Text Box 30"/>
                        <wps:cNvSpPr txBox="1"/>
                        <wps:spPr>
                          <a:xfrm>
                            <a:off x="1467200" y="691375"/>
                            <a:ext cx="1836989" cy="2591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9DAD824" w14:textId="77777777" w:rsidR="006800C7" w:rsidRDefault="006800C7" w:rsidP="006800C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color w:val="000000"/>
                                  <w:sz w:val="16"/>
                                </w:rPr>
                                <w:t>Randomly generated points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2086375" y="1214463"/>
                            <a:ext cx="960600" cy="931200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724E8D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2" name="Oval 32"/>
                        <wps:cNvSpPr/>
                        <wps:spPr>
                          <a:xfrm>
                            <a:off x="2346650" y="1569413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7DD569B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33" name="Group 33"/>
                        <wpg:cNvGrpSpPr/>
                        <wpg:grpSpPr>
                          <a:xfrm>
                            <a:off x="852275" y="1185694"/>
                            <a:ext cx="1233971" cy="494480"/>
                            <a:chOff x="1369161" y="2245470"/>
                            <a:chExt cx="1137300" cy="494431"/>
                          </a:xfrm>
                        </wpg:grpSpPr>
                        <wps:wsp>
                          <wps:cNvPr id="34" name="Straight Arrow Connector 34"/>
                          <wps:cNvCnPr/>
                          <wps:spPr>
                            <a:xfrm>
                              <a:off x="1841361" y="2553301"/>
                              <a:ext cx="665100" cy="18660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dot"/>
                              <a:round/>
                              <a:headEnd type="none" w="med" len="med"/>
                              <a:tailEnd type="triangle" w="med" len="med"/>
                            </a:ln>
                          </wps:spPr>
                          <wps:bodyPr/>
                        </wps:wsp>
                        <wps:wsp>
                          <wps:cNvPr id="35" name="Text Box 35"/>
                          <wps:cNvSpPr txBox="1"/>
                          <wps:spPr>
                            <a:xfrm>
                              <a:off x="1369161" y="2245470"/>
                              <a:ext cx="944333" cy="25915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2946027" w14:textId="77777777" w:rsidR="006800C7" w:rsidRDefault="006800C7" w:rsidP="006800C7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Local search area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t" anchorCtr="0">
                            <a:spAutoFit/>
                          </wps:bodyPr>
                        </wps:wsp>
                      </wpg:grpSp>
                      <wps:wsp>
                        <wps:cNvPr id="36" name="Straight Arrow Connector 36"/>
                        <wps:cNvCnPr/>
                        <wps:spPr>
                          <a:xfrm>
                            <a:off x="2385800" y="999175"/>
                            <a:ext cx="0" cy="5703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dot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7" name="Straight Arrow Connector 37"/>
                        <wps:cNvCnPr/>
                        <wps:spPr>
                          <a:xfrm>
                            <a:off x="2385800" y="999175"/>
                            <a:ext cx="389700" cy="454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dot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B6E5D59" id="Group 21" o:spid="_x0000_s1046" style="width:221.25pt;height:132.4pt;mso-position-horizontal-relative:char;mso-position-vertical-relative:line" coordorigin="8522,6913" coordsize="24519,145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">
                <v:oval id="Oval 22" o:spid="_x0000_s1047" style="position:absolute;left:21402;top:14170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29596CFD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23" o:spid="_x0000_s1048" style="position:absolute;left:25254;top:19131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10DB0FD6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24" o:spid="_x0000_s1049" style="position:absolute;left:25503;top:13694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48B0D69B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25" o:spid="_x0000_s1050" style="position:absolute;left:25275;top:16409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" fillcolor="red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201DC966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26" o:spid="_x0000_s1051" style="position:absolute;left:27700;top:14453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47956EEA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27" o:spid="_x0000_s1052" style="position:absolute;left:28483;top:18329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30FA5515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28" o:spid="_x0000_s1053" style="position:absolute;left:22185;top:19131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7EF99A11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shape id="Diamond 29" o:spid="_x0000_s1054" type="#_x0000_t4" style="position:absolute;left:30141;top:11672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" fillcolor="lime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1B0A5A06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30" o:spid="_x0000_s1055" type="#_x0000_t202" style="position:absolute;left:14672;top:6913;width:18369;height:25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" filled="f" stroked="f">
                  <v:textbox style="mso-fit-shape-to-text:t" inset="2.53958mm,2.53958mm,2.53958mm,2.53958mm">
                    <w:txbxContent>
                      <w:p w14:paraId="79DAD824" w14:textId="77777777" w:rsidR="006800C7" w:rsidRDefault="006800C7" w:rsidP="006800C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color w:val="000000"/>
                            <w:sz w:val="16"/>
                          </w:rPr>
                          <w:t>Randomly generated points</w:t>
                        </w:r>
                      </w:p>
                    </w:txbxContent>
                  </v:textbox>
                </v:shape>
                <v:rect id="Rectangle 31" o:spid="_x0000_s1056" style="position:absolute;left:20863;top:12144;width:9606;height:93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" filled="f">
                  <v:stroke dashstyle="dash" startarrowwidth="narrow" startarrowlength="short" endarrowwidth="narrow" endarrowlength="short" joinstyle="round"/>
                  <v:textbox inset="2.53958mm,2.53958mm,2.53958mm,2.53958mm">
                    <w:txbxContent>
                      <w:p w14:paraId="0E724E8D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oval id="Oval 32" o:spid="_x0000_s1057" style="position:absolute;left:23466;top:15694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67DD569B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group id="Group 33" o:spid="_x0000_s1058" style="position:absolute;left:8522;top:11856;width:12340;height:4945" coordorigin="13691,22454" coordsize="11373,4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shape id="Straight Arrow Connector 34" o:spid="_x0000_s1059" type="#_x0000_t32" style="position:absolute;left:18413;top:25533;width:6651;height:186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">
                    <v:stroke dashstyle="dot" endarrow="block"/>
                  </v:shape>
                  <v:shape id="Text Box 35" o:spid="_x0000_s1060" type="#_x0000_t202" style="position:absolute;left:13691;top:22454;width:9443;height:25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" filled="f" stroked="f">
                    <v:textbox style="mso-fit-shape-to-text:t" inset="2.53958mm,2.53958mm,2.53958mm,2.53958mm">
                      <w:txbxContent>
                        <w:p w14:paraId="72946027" w14:textId="77777777" w:rsidR="006800C7" w:rsidRDefault="006800C7" w:rsidP="006800C7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Local search area</w:t>
                          </w:r>
                        </w:p>
                      </w:txbxContent>
                    </v:textbox>
                  </v:shape>
                </v:group>
                <v:shape id="Straight Arrow Connector 36" o:spid="_x0000_s1061" type="#_x0000_t32" style="position:absolute;left:23858;top:9991;width:0;height:570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">
                  <v:stroke dashstyle="dot" endarrow="block"/>
                </v:shape>
                <v:shape id="Straight Arrow Connector 37" o:spid="_x0000_s1062" type="#_x0000_t32" style="position:absolute;left:23858;top:9991;width:3897;height:454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">
                  <v:stroke dashstyle="dot" endarrow="block"/>
                </v:shape>
                <w10:anchorlock/>
              </v:group>
            </w:pict>
          </mc:Fallback>
        </mc:AlternateContent>
      </w:r>
    </w:p>
    <w:p w14:paraId="642B9841" w14:textId="77777777" w:rsidR="006800C7" w:rsidRDefault="006800C7" w:rsidP="00542D3C">
      <w:pPr>
        <w:tabs>
          <w:tab w:val="left" w:pos="1320"/>
        </w:tabs>
        <w:jc w:val="center"/>
      </w:pPr>
    </w:p>
    <w:p w14:paraId="777CE361" w14:textId="77777777" w:rsidR="006800C7" w:rsidRDefault="006800C7" w:rsidP="00542D3C">
      <w:pPr>
        <w:tabs>
          <w:tab w:val="left" w:pos="1320"/>
        </w:tabs>
        <w:jc w:val="center"/>
      </w:pPr>
    </w:p>
    <w:p w14:paraId="0D2C046A" w14:textId="77777777" w:rsidR="006800C7" w:rsidRDefault="006800C7" w:rsidP="00542D3C">
      <w:pPr>
        <w:tabs>
          <w:tab w:val="left" w:pos="1320"/>
        </w:tabs>
        <w:jc w:val="center"/>
      </w:pPr>
    </w:p>
    <w:p w14:paraId="6CB219DE" w14:textId="77777777" w:rsidR="006800C7" w:rsidRDefault="006800C7" w:rsidP="00542D3C">
      <w:pPr>
        <w:tabs>
          <w:tab w:val="left" w:pos="1320"/>
        </w:tabs>
        <w:jc w:val="center"/>
      </w:pPr>
    </w:p>
    <w:p w14:paraId="07973ECE" w14:textId="77777777" w:rsidR="006800C7" w:rsidRDefault="006800C7" w:rsidP="00542D3C">
      <w:pPr>
        <w:tabs>
          <w:tab w:val="left" w:pos="1320"/>
        </w:tabs>
        <w:jc w:val="center"/>
      </w:pPr>
      <w:r>
        <w:rPr>
          <w:b/>
          <w:noProof/>
          <w:lang w:val="en-US"/>
        </w:rPr>
        <mc:AlternateContent>
          <mc:Choice Requires="wpg">
            <w:drawing>
              <wp:inline distT="114300" distB="114300" distL="114300" distR="114300" wp14:anchorId="7087E1D0" wp14:editId="27EEEA0A">
                <wp:extent cx="2809660" cy="1703980"/>
                <wp:effectExtent l="0" t="0" r="0" b="10795"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9660" cy="1703980"/>
                          <a:chOff x="3735000" y="1156338"/>
                          <a:chExt cx="2352220" cy="1420962"/>
                        </a:xfrm>
                      </wpg:grpSpPr>
                      <wps:wsp>
                        <wps:cNvPr id="39" name="Oval 39"/>
                        <wps:cNvSpPr/>
                        <wps:spPr>
                          <a:xfrm>
                            <a:off x="5421025" y="14802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5DF2CB3A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0" name="Oval 40"/>
                        <wps:cNvSpPr/>
                        <wps:spPr>
                          <a:xfrm>
                            <a:off x="5421025" y="174985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E04D58D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1" name="Oval 41"/>
                        <wps:cNvSpPr/>
                        <wps:spPr>
                          <a:xfrm>
                            <a:off x="4384200" y="16300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B2F379B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2" name="Oval 42"/>
                        <wps:cNvSpPr/>
                        <wps:spPr>
                          <a:xfrm>
                            <a:off x="5499325" y="16300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FF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7AAE4632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3" name="Oval 43"/>
                        <wps:cNvSpPr/>
                        <wps:spPr>
                          <a:xfrm>
                            <a:off x="4227600" y="2009575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09E9C86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4" name="Oval 44"/>
                        <wps:cNvSpPr/>
                        <wps:spPr>
                          <a:xfrm>
                            <a:off x="5058175" y="23554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04872B6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5" name="Oval 45"/>
                        <wps:cNvSpPr/>
                        <wps:spPr>
                          <a:xfrm>
                            <a:off x="4305900" y="24990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2B9EE4E7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6" name="Diamond 46"/>
                        <wps:cNvSpPr/>
                        <wps:spPr>
                          <a:xfrm>
                            <a:off x="5985913" y="1156338"/>
                            <a:ext cx="78300" cy="78300"/>
                          </a:xfrm>
                          <a:prstGeom prst="diamond">
                            <a:avLst/>
                          </a:prstGeom>
                          <a:solidFill>
                            <a:srgbClr val="00FF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2CC055D8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5058175" y="1203550"/>
                            <a:ext cx="960600" cy="931200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E2976E8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8" name="Oval 48"/>
                        <wps:cNvSpPr/>
                        <wps:spPr>
                          <a:xfrm>
                            <a:off x="5623250" y="15585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7F4A1C47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9" name="Text Box 49"/>
                        <wps:cNvSpPr txBox="1"/>
                        <wps:spPr>
                          <a:xfrm>
                            <a:off x="5430700" y="1599916"/>
                            <a:ext cx="656520" cy="2499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116788B" w14:textId="77777777" w:rsidR="006800C7" w:rsidRDefault="006800C7" w:rsidP="006800C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color w:val="000000"/>
                                  <w:sz w:val="16"/>
                                </w:rPr>
                                <w:t>Focus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50" name="Straight Arrow Connector 50"/>
                        <wps:cNvCnPr/>
                        <wps:spPr>
                          <a:xfrm flipH="1">
                            <a:off x="5705175" y="1382175"/>
                            <a:ext cx="245100" cy="1863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D9D9D9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1" name="Straight Arrow Connector 51"/>
                        <wps:cNvCnPr/>
                        <wps:spPr>
                          <a:xfrm>
                            <a:off x="5342500" y="1303775"/>
                            <a:ext cx="88200" cy="166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D9D9D9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2" name="Straight Arrow Connector 52"/>
                        <wps:cNvCnPr/>
                        <wps:spPr>
                          <a:xfrm rot="10800000" flipH="1">
                            <a:off x="5273792" y="1816683"/>
                            <a:ext cx="158700" cy="1734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D9D9D9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3" name="Straight Arrow Connector 53"/>
                        <wps:cNvCnPr/>
                        <wps:spPr>
                          <a:xfrm flipH="1">
                            <a:off x="4479775" y="1382175"/>
                            <a:ext cx="656700" cy="274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D9D9D9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4" name="Straight Arrow Connector 54"/>
                        <wps:cNvCnPr/>
                        <wps:spPr>
                          <a:xfrm flipH="1">
                            <a:off x="4372733" y="1891867"/>
                            <a:ext cx="803100" cy="61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D9D9D9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5" name="Straight Arrow Connector 55"/>
                        <wps:cNvCnPr/>
                        <wps:spPr>
                          <a:xfrm flipH="1">
                            <a:off x="5125008" y="1980167"/>
                            <a:ext cx="697800" cy="3867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D9D9D9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6" name="Straight Arrow Connector 56"/>
                        <wps:cNvCnPr/>
                        <wps:spPr>
                          <a:xfrm flipH="1">
                            <a:off x="4305900" y="1555825"/>
                            <a:ext cx="959100" cy="4929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D9D9D9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7" name="Text Box 57"/>
                        <wps:cNvSpPr txBox="1"/>
                        <wps:spPr>
                          <a:xfrm>
                            <a:off x="3735000" y="1259733"/>
                            <a:ext cx="960605" cy="2499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889D1EE" w14:textId="77777777" w:rsidR="006800C7" w:rsidRDefault="006800C7" w:rsidP="006800C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color w:val="000000"/>
                                  <w:sz w:val="16"/>
                                </w:rPr>
                                <w:t>Explor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87E1D0" id="Group 38" o:spid="_x0000_s1063" style="width:221.25pt;height:134.15pt;mso-position-horizontal-relative:char;mso-position-vertical-relative:line" coordorigin="37350,11563" coordsize="23522,14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">
                <v:oval id="Oval 39" o:spid="_x0000_s1064" style="position:absolute;left:54210;top:14802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5DF2CB3A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40" o:spid="_x0000_s1065" style="position:absolute;left:54210;top:17498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1E04D58D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41" o:spid="_x0000_s1066" style="position:absolute;left:43842;top:16300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0B2F379B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42" o:spid="_x0000_s1067" style="position:absolute;left:54993;top:16300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" fillcolor="red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7AAE4632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43" o:spid="_x0000_s1068" style="position:absolute;left:42276;top:20095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309E9C86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44" o:spid="_x0000_s1069" style="position:absolute;left:50581;top:23554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004872B6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45" o:spid="_x0000_s1070" style="position:absolute;left:43059;top:24990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2B9EE4E7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shape id="Diamond 46" o:spid="_x0000_s1071" type="#_x0000_t4" style="position:absolute;left:59859;top:11563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" fillcolor="lime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2CC055D8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rect id="Rectangle 47" o:spid="_x0000_s1072" style="position:absolute;left:50581;top:12035;width:9606;height:93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" filled="f">
                  <v:stroke dashstyle="dash" startarrowwidth="narrow" startarrowlength="short" endarrowwidth="narrow" endarrowlength="short" joinstyle="round"/>
                  <v:textbox inset="2.53958mm,2.53958mm,2.53958mm,2.53958mm">
                    <w:txbxContent>
                      <w:p w14:paraId="3E2976E8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oval id="Oval 48" o:spid="_x0000_s1073" style="position:absolute;left:56232;top:15585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7F4A1C47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shape id="Text Box 49" o:spid="_x0000_s1074" type="#_x0000_t202" style="position:absolute;left:54307;top:15999;width:6565;height:24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" filled="f" stroked="f">
                  <v:textbox style="mso-fit-shape-to-text:t" inset="2.53958mm,2.53958mm,2.53958mm,2.53958mm">
                    <w:txbxContent>
                      <w:p w14:paraId="0116788B" w14:textId="77777777" w:rsidR="006800C7" w:rsidRDefault="006800C7" w:rsidP="006800C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color w:val="000000"/>
                            <w:sz w:val="16"/>
                          </w:rPr>
                          <w:t>Focus</w:t>
                        </w:r>
                      </w:p>
                    </w:txbxContent>
                  </v:textbox>
                </v:shape>
                <v:shape id="Straight Arrow Connector 50" o:spid="_x0000_s1075" type="#_x0000_t32" style="position:absolute;left:57051;top:13821;width:2451;height:186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" strokecolor="#d9d9d9">
                  <v:stroke endarrow="block"/>
                </v:shape>
                <v:shape id="Straight Arrow Connector 51" o:spid="_x0000_s1076" type="#_x0000_t32" style="position:absolute;left:53425;top:13037;width:882;height:166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" strokecolor="#d9d9d9">
                  <v:stroke endarrow="block"/>
                </v:shape>
                <v:shape id="Straight Arrow Connector 52" o:spid="_x0000_s1077" type="#_x0000_t32" style="position:absolute;left:52737;top:18166;width:1587;height:1734;rotation:18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" strokecolor="#d9d9d9">
                  <v:stroke endarrow="block"/>
                </v:shape>
                <v:shape id="Straight Arrow Connector 53" o:spid="_x0000_s1078" type="#_x0000_t32" style="position:absolute;left:44797;top:13821;width:6567;height:274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" strokecolor="#d9d9d9">
                  <v:stroke endarrow="block"/>
                </v:shape>
                <v:shape id="Straight Arrow Connector 54" o:spid="_x0000_s1079" type="#_x0000_t32" style="position:absolute;left:43727;top:18918;width:8031;height:61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" strokecolor="#d9d9d9">
                  <v:stroke endarrow="block"/>
                </v:shape>
                <v:shape id="Straight Arrow Connector 55" o:spid="_x0000_s1080" type="#_x0000_t32" style="position:absolute;left:51250;top:19801;width:6978;height:386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" strokecolor="#d9d9d9">
                  <v:stroke endarrow="block"/>
                </v:shape>
                <v:shape id="Straight Arrow Connector 56" o:spid="_x0000_s1081" type="#_x0000_t32" style="position:absolute;left:43059;top:15558;width:9591;height:492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" strokecolor="#d9d9d9">
                  <v:stroke endarrow="block"/>
                </v:shape>
                <v:shape id="Text Box 57" o:spid="_x0000_s1082" type="#_x0000_t202" style="position:absolute;left:37350;top:12597;width:9606;height:24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" filled="f" stroked="f">
                  <v:textbox style="mso-fit-shape-to-text:t" inset="2.53958mm,2.53958mm,2.53958mm,2.53958mm">
                    <w:txbxContent>
                      <w:p w14:paraId="6889D1EE" w14:textId="77777777" w:rsidR="006800C7" w:rsidRDefault="006800C7" w:rsidP="006800C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color w:val="000000"/>
                            <w:sz w:val="16"/>
                          </w:rPr>
                          <w:t>Explor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05120B4" w14:textId="77777777" w:rsidR="006800C7" w:rsidRPr="006800C7" w:rsidRDefault="006800C7" w:rsidP="00542D3C">
      <w:pPr>
        <w:jc w:val="center"/>
      </w:pPr>
    </w:p>
    <w:p w14:paraId="53607840" w14:textId="77777777" w:rsidR="006800C7" w:rsidRDefault="006800C7" w:rsidP="006800C7"/>
    <w:p w14:paraId="36F20771" w14:textId="77777777" w:rsidR="006800C7" w:rsidRDefault="006800C7" w:rsidP="006800C7">
      <w:pPr>
        <w:tabs>
          <w:tab w:val="left" w:pos="3228"/>
        </w:tabs>
      </w:pPr>
      <w:r>
        <w:tab/>
      </w:r>
    </w:p>
    <w:p w14:paraId="7E144BDE" w14:textId="77777777" w:rsidR="006800C7" w:rsidRDefault="006800C7" w:rsidP="006800C7">
      <w:pPr>
        <w:tabs>
          <w:tab w:val="left" w:pos="3228"/>
        </w:tabs>
      </w:pPr>
    </w:p>
    <w:p w14:paraId="6BAF9156" w14:textId="77777777" w:rsidR="006800C7" w:rsidRDefault="006800C7" w:rsidP="006800C7">
      <w:pPr>
        <w:tabs>
          <w:tab w:val="left" w:pos="3228"/>
        </w:tabs>
      </w:pPr>
    </w:p>
    <w:tbl>
      <w:tblPr>
        <w:tblW w:w="9360" w:type="dxa"/>
        <w:tblInd w:w="-1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3120"/>
        <w:gridCol w:w="3120"/>
      </w:tblGrid>
      <w:tr w:rsidR="00AB7420" w14:paraId="1B95D231" w14:textId="77777777" w:rsidTr="000F5EDB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77CAA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lastRenderedPageBreak/>
              <w:drawing>
                <wp:inline distT="114300" distB="114300" distL="114300" distR="114300" wp14:anchorId="139556AE" wp14:editId="632B0AE7">
                  <wp:extent cx="1847850" cy="1384300"/>
                  <wp:effectExtent l="0" t="0" r="0" b="0"/>
                  <wp:docPr id="121" name="image3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4.pn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3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6594E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054E3AE1" wp14:editId="25357FFD">
                  <wp:extent cx="1847850" cy="1384300"/>
                  <wp:effectExtent l="0" t="0" r="0" b="0"/>
                  <wp:docPr id="122" name="image3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5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6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3CCD1E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107BD3DF" wp14:editId="797BC602">
                  <wp:extent cx="1847850" cy="1384300"/>
                  <wp:effectExtent l="0" t="0" r="0" b="0"/>
                  <wp:docPr id="123" name="image29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9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10</w:t>
            </w:r>
          </w:p>
        </w:tc>
      </w:tr>
      <w:tr w:rsidR="00AB7420" w14:paraId="62ECA136" w14:textId="77777777" w:rsidTr="000F5EDB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D508E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1C683D2E" wp14:editId="65FFCA53">
                  <wp:extent cx="1847850" cy="1384300"/>
                  <wp:effectExtent l="0" t="0" r="0" b="0"/>
                  <wp:docPr id="124" name="image19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9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14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F83E9C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2101D055" wp14:editId="5DA22239">
                  <wp:extent cx="1847850" cy="1384300"/>
                  <wp:effectExtent l="0" t="0" r="0" b="0"/>
                  <wp:docPr id="125" name="image18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8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19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86DD82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3007BA47" wp14:editId="3381F9E7">
                  <wp:extent cx="1847850" cy="1384300"/>
                  <wp:effectExtent l="0" t="0" r="0" b="0"/>
                  <wp:docPr id="126" name="image1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3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22</w:t>
            </w:r>
          </w:p>
        </w:tc>
      </w:tr>
      <w:tr w:rsidR="00AB7420" w14:paraId="101D8714" w14:textId="77777777" w:rsidTr="000F5EDB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F17E6B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1C5CF108" wp14:editId="349778C7">
                  <wp:extent cx="1847850" cy="1384300"/>
                  <wp:effectExtent l="0" t="0" r="0" b="0"/>
                  <wp:docPr id="127" name="image38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8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27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8B94A2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32013EF7" wp14:editId="74D946F2">
                  <wp:extent cx="1847850" cy="1384300"/>
                  <wp:effectExtent l="0" t="0" r="0" b="0"/>
                  <wp:docPr id="128" name="image2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1.png"/>
                          <pic:cNvPicPr preferRelativeResize="0"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31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1C273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4E839B1D" wp14:editId="29E28246">
                  <wp:extent cx="1847850" cy="1384300"/>
                  <wp:effectExtent l="0" t="0" r="0" b="0"/>
                  <wp:docPr id="129" name="image2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3.png"/>
                          <pic:cNvPicPr preferRelativeResize="0"/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33</w:t>
            </w:r>
          </w:p>
        </w:tc>
      </w:tr>
      <w:tr w:rsidR="00AB7420" w14:paraId="4C5F38C6" w14:textId="77777777" w:rsidTr="000F5EDB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3C0D0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71AC8FFE" wp14:editId="041CF7F1">
                  <wp:extent cx="1847850" cy="1384300"/>
                  <wp:effectExtent l="0" t="0" r="0" b="0"/>
                  <wp:docPr id="130" name="image1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5.png"/>
                          <pic:cNvPicPr preferRelativeResize="0"/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41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8CE64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666084FB" wp14:editId="1FDA8660">
                  <wp:extent cx="1847850" cy="1384300"/>
                  <wp:effectExtent l="0" t="0" r="0" b="0"/>
                  <wp:docPr id="131" name="image3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6.png"/>
                          <pic:cNvPicPr preferRelativeResize="0"/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42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32C293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1D61C7A6" wp14:editId="4B34FCAD">
                  <wp:extent cx="1847850" cy="1384300"/>
                  <wp:effectExtent l="0" t="0" r="0" b="0"/>
                  <wp:docPr id="132" name="image1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7.png"/>
                          <pic:cNvPicPr preferRelativeResize="0"/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43</w:t>
            </w:r>
          </w:p>
        </w:tc>
      </w:tr>
      <w:tr w:rsidR="00AB7420" w14:paraId="45A3A073" w14:textId="77777777" w:rsidTr="000F5EDB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1E6AF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lastRenderedPageBreak/>
              <w:drawing>
                <wp:inline distT="114300" distB="114300" distL="114300" distR="114300" wp14:anchorId="4ACE5CBA" wp14:editId="69C82A47">
                  <wp:extent cx="1847850" cy="1384300"/>
                  <wp:effectExtent l="0" t="0" r="0" b="0"/>
                  <wp:docPr id="133" name="image39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9.png"/>
                          <pic:cNvPicPr preferRelativeResize="0"/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44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BB0D9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3F0AD669" wp14:editId="1DD05436">
                  <wp:extent cx="1847850" cy="1384300"/>
                  <wp:effectExtent l="0" t="0" r="0" b="0"/>
                  <wp:docPr id="134" name="image40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0.png"/>
                          <pic:cNvPicPr preferRelativeResize="0"/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45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C569E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5C3B5BD4" wp14:editId="6C3EC767">
                  <wp:extent cx="1847850" cy="1384300"/>
                  <wp:effectExtent l="0" t="0" r="0" b="0"/>
                  <wp:docPr id="135" name="image2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6.png"/>
                          <pic:cNvPicPr preferRelativeResize="0"/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46</w:t>
            </w:r>
          </w:p>
        </w:tc>
      </w:tr>
      <w:tr w:rsidR="00AB7420" w14:paraId="6577CAC1" w14:textId="77777777" w:rsidTr="000F5EDB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4F2656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3F74B021" wp14:editId="7A95C99C">
                  <wp:extent cx="1847850" cy="1384300"/>
                  <wp:effectExtent l="0" t="0" r="0" b="0"/>
                  <wp:docPr id="136" name="image3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7.png"/>
                          <pic:cNvPicPr preferRelativeResize="0"/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47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E7175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5F646DE4" wp14:editId="2AD8A65C">
                  <wp:extent cx="1847850" cy="1384300"/>
                  <wp:effectExtent l="0" t="0" r="0" b="0"/>
                  <wp:docPr id="137" name="image1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4.png"/>
                          <pic:cNvPicPr preferRelativeResize="0"/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48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36288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5472EBCA" wp14:editId="57CC9274">
                  <wp:extent cx="1847850" cy="1384300"/>
                  <wp:effectExtent l="0" t="0" r="0" b="0"/>
                  <wp:docPr id="138" name="image2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7.png"/>
                          <pic:cNvPicPr preferRelativeResize="0"/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49</w:t>
            </w:r>
          </w:p>
        </w:tc>
      </w:tr>
      <w:tr w:rsidR="00AB7420" w14:paraId="3D5FF879" w14:textId="77777777" w:rsidTr="000F5EDB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A35AA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D995A4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5E1B3F76" wp14:editId="565E6B1B">
                  <wp:extent cx="1847850" cy="1384300"/>
                  <wp:effectExtent l="0" t="0" r="0" b="0"/>
                  <wp:docPr id="139" name="image4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1.png"/>
                          <pic:cNvPicPr preferRelativeResize="0"/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50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4EC171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</w:tbl>
    <w:p w14:paraId="25CC0D6E" w14:textId="77777777" w:rsidR="006800C7" w:rsidRPr="006800C7" w:rsidRDefault="006800C7" w:rsidP="006800C7">
      <w:pPr>
        <w:tabs>
          <w:tab w:val="left" w:pos="3228"/>
        </w:tabs>
      </w:pPr>
    </w:p>
    <w:sectPr w:rsidR="006800C7" w:rsidRPr="006800C7"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A73A2"/>
    <w:multiLevelType w:val="multilevel"/>
    <w:tmpl w:val="9F74D10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5E57EB0"/>
    <w:multiLevelType w:val="multilevel"/>
    <w:tmpl w:val="E1704B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4E00BF0"/>
    <w:multiLevelType w:val="multilevel"/>
    <w:tmpl w:val="37BA2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97A11F1"/>
    <w:multiLevelType w:val="multilevel"/>
    <w:tmpl w:val="E82EC2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MLWwMDUys7SwMLNU0lEKTi0uzszPAykwqgUANoWczCwAAAA="/>
  </w:docVars>
  <w:rsids>
    <w:rsidRoot w:val="00243718"/>
    <w:rsid w:val="0004400A"/>
    <w:rsid w:val="00243718"/>
    <w:rsid w:val="00542D3C"/>
    <w:rsid w:val="006800C7"/>
    <w:rsid w:val="008835A9"/>
    <w:rsid w:val="00AB7420"/>
    <w:rsid w:val="00C301A5"/>
    <w:rsid w:val="00D00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179E2"/>
  <w15:chartTrackingRefBased/>
  <w15:docId w15:val="{86615F28-A9B1-4200-B9DB-8D41E6C41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43718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371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rsid w:val="0024371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rsid w:val="0024371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rsid w:val="0024371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rsid w:val="0024371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rsid w:val="0024371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3718"/>
    <w:rPr>
      <w:rFonts w:ascii="Arial" w:eastAsia="Arial" w:hAnsi="Arial" w:cs="Arial"/>
      <w:sz w:val="40"/>
      <w:szCs w:val="40"/>
      <w:lang w:val="en"/>
    </w:rPr>
  </w:style>
  <w:style w:type="character" w:customStyle="1" w:styleId="Heading2Char">
    <w:name w:val="Heading 2 Char"/>
    <w:basedOn w:val="DefaultParagraphFont"/>
    <w:link w:val="Heading2"/>
    <w:rsid w:val="00243718"/>
    <w:rPr>
      <w:rFonts w:ascii="Arial" w:eastAsia="Arial" w:hAnsi="Arial" w:cs="Arial"/>
      <w:sz w:val="32"/>
      <w:szCs w:val="32"/>
      <w:lang w:val="en"/>
    </w:rPr>
  </w:style>
  <w:style w:type="character" w:customStyle="1" w:styleId="Heading3Char">
    <w:name w:val="Heading 3 Char"/>
    <w:basedOn w:val="DefaultParagraphFont"/>
    <w:link w:val="Heading3"/>
    <w:rsid w:val="00243718"/>
    <w:rPr>
      <w:rFonts w:ascii="Arial" w:eastAsia="Arial" w:hAnsi="Arial" w:cs="Arial"/>
      <w:color w:val="434343"/>
      <w:sz w:val="28"/>
      <w:szCs w:val="28"/>
      <w:lang w:val="en"/>
    </w:rPr>
  </w:style>
  <w:style w:type="character" w:customStyle="1" w:styleId="Heading4Char">
    <w:name w:val="Heading 4 Char"/>
    <w:basedOn w:val="DefaultParagraphFont"/>
    <w:link w:val="Heading4"/>
    <w:rsid w:val="00243718"/>
    <w:rPr>
      <w:rFonts w:ascii="Arial" w:eastAsia="Arial" w:hAnsi="Arial" w:cs="Arial"/>
      <w:color w:val="666666"/>
      <w:sz w:val="24"/>
      <w:szCs w:val="24"/>
      <w:lang w:val="en"/>
    </w:rPr>
  </w:style>
  <w:style w:type="character" w:customStyle="1" w:styleId="Heading5Char">
    <w:name w:val="Heading 5 Char"/>
    <w:basedOn w:val="DefaultParagraphFont"/>
    <w:link w:val="Heading5"/>
    <w:rsid w:val="00243718"/>
    <w:rPr>
      <w:rFonts w:ascii="Arial" w:eastAsia="Arial" w:hAnsi="Arial" w:cs="Arial"/>
      <w:color w:val="666666"/>
      <w:lang w:val="en"/>
    </w:rPr>
  </w:style>
  <w:style w:type="character" w:customStyle="1" w:styleId="Heading6Char">
    <w:name w:val="Heading 6 Char"/>
    <w:basedOn w:val="DefaultParagraphFont"/>
    <w:link w:val="Heading6"/>
    <w:rsid w:val="00243718"/>
    <w:rPr>
      <w:rFonts w:ascii="Arial" w:eastAsia="Arial" w:hAnsi="Arial" w:cs="Arial"/>
      <w:i/>
      <w:color w:val="666666"/>
      <w:lang w:val="en"/>
    </w:rPr>
  </w:style>
  <w:style w:type="paragraph" w:styleId="Title">
    <w:name w:val="Title"/>
    <w:basedOn w:val="Normal"/>
    <w:next w:val="Normal"/>
    <w:link w:val="TitleChar"/>
    <w:rsid w:val="00243718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43718"/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link w:val="SubtitleChar"/>
    <w:rsid w:val="0024371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243718"/>
    <w:rPr>
      <w:rFonts w:ascii="Arial" w:eastAsia="Arial" w:hAnsi="Arial" w:cs="Arial"/>
      <w:color w:val="666666"/>
      <w:sz w:val="30"/>
      <w:szCs w:val="30"/>
      <w:lang w:val="en"/>
    </w:rPr>
  </w:style>
  <w:style w:type="table" w:styleId="TableGrid">
    <w:name w:val="Table Grid"/>
    <w:basedOn w:val="TableNormal"/>
    <w:uiPriority w:val="39"/>
    <w:rsid w:val="002437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43718"/>
    <w:pPr>
      <w:tabs>
        <w:tab w:val="center" w:pos="4419"/>
        <w:tab w:val="right" w:pos="88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3718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243718"/>
    <w:pPr>
      <w:tabs>
        <w:tab w:val="center" w:pos="4419"/>
        <w:tab w:val="right" w:pos="88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3718"/>
    <w:rPr>
      <w:rFonts w:ascii="Arial" w:eastAsia="Arial" w:hAnsi="Arial" w:cs="Arial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1184</Words>
  <Characters>6754</Characters>
  <Application>Microsoft Office Word</Application>
  <DocSecurity>0</DocSecurity>
  <Lines>56</Lines>
  <Paragraphs>15</Paragraphs>
  <ScaleCrop>false</ScaleCrop>
  <Company/>
  <LinksUpToDate>false</LinksUpToDate>
  <CharactersWithSpaces>7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him</dc:creator>
  <cp:keywords/>
  <dc:description/>
  <cp:lastModifiedBy>brahim</cp:lastModifiedBy>
  <cp:revision>7</cp:revision>
  <dcterms:created xsi:type="dcterms:W3CDTF">2021-03-04T08:36:00Z</dcterms:created>
  <dcterms:modified xsi:type="dcterms:W3CDTF">2022-01-28T02:36:00Z</dcterms:modified>
</cp:coreProperties>
</file>